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CF6D6CE" w14:textId="2E9D40C4" w:rsidR="0006004D" w:rsidRPr="00057B37" w:rsidRDefault="004E7A4E" w:rsidP="00017E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(T</w:t>
      </w:r>
      <w:proofErr w:type="gramStart"/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4)</w:t>
      </w:r>
      <w:r w:rsidRPr="004E7A4E">
        <w:rPr>
          <w:rFonts w:ascii="新細明體" w:eastAsia="新細明體" w:hAnsi="新細明體" w:cs="新細明體" w:hint="eastAsia"/>
          <w:sz w:val="24"/>
          <w:szCs w:val="24"/>
        </w:rPr>
        <w:t>比較</w:t>
      </w:r>
      <w:proofErr w:type="gramEnd"/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RAM</w:t>
      </w:r>
      <w:r w:rsidRPr="004E7A4E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Stack</w:t>
      </w:r>
      <w:r w:rsidRPr="004E7A4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Heap</w:t>
      </w:r>
      <w:r w:rsidRPr="004E7A4E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Struct</w:t>
      </w:r>
      <w:r w:rsidRPr="004E7A4E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Class</w:t>
      </w:r>
      <w:r w:rsidRPr="004E7A4E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ValueType</w:t>
      </w:r>
      <w:proofErr w:type="spellEnd"/>
      <w:r w:rsidRPr="004E7A4E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Pr="004E7A4E">
        <w:rPr>
          <w:rFonts w:ascii="Times New Roman" w:eastAsia="Times New Roman" w:hAnsi="Times New Roman" w:cs="Times New Roman" w:hint="eastAsia"/>
          <w:sz w:val="24"/>
          <w:szCs w:val="24"/>
        </w:rPr>
        <w:t>ReferenceType</w:t>
      </w:r>
      <w:proofErr w:type="spellEnd"/>
      <w:r w:rsidR="0006004D">
        <w:rPr>
          <w:rFonts w:ascii="Times New Roman" w:eastAsia="Times New Roman" w:hAnsi="Times New Roman" w:cs="Times New Roman"/>
          <w:sz w:val="24"/>
          <w:szCs w:val="24"/>
        </w:rPr>
        <w:br/>
      </w:r>
      <w:proofErr w:type="spellStart"/>
      <w:r w:rsidR="0006004D" w:rsidRPr="00F02F02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06004D" w:rsidRPr="00F02F02">
        <w:rPr>
          <w:rFonts w:ascii="Times New Roman" w:eastAsia="Times New Roman" w:hAnsi="Times New Roman" w:cs="Times New Roman"/>
          <w:sz w:val="24"/>
          <w:szCs w:val="24"/>
        </w:rPr>
        <w:t>: 29f1196a-1950-41a4-b9c1-dd13a9e92d92</w:t>
      </w:r>
      <w:r w:rsidR="0006004D">
        <w:rPr>
          <w:rFonts w:ascii="Times New Roman" w:eastAsia="Times New Roman" w:hAnsi="Times New Roman" w:cs="Times New Roman"/>
          <w:sz w:val="24"/>
          <w:szCs w:val="24"/>
        </w:rPr>
        <w:br/>
      </w:r>
      <w:r w:rsidR="0006004D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06004D">
        <w:rPr>
          <w:rFonts w:ascii="Times New Roman" w:eastAsia="Times New Roman" w:hAnsi="Times New Roman" w:cs="Times New Roman"/>
          <w:sz w:val="24"/>
          <w:szCs w:val="24"/>
        </w:rPr>
        <w:br/>
      </w:r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(T4)</w:t>
      </w:r>
      <w:r w:rsidR="002365D7" w:rsidRPr="002365D7">
        <w:rPr>
          <w:rFonts w:ascii="新細明體" w:eastAsia="新細明體" w:hAnsi="新細明體" w:cs="新細明體" w:hint="eastAsia"/>
          <w:sz w:val="24"/>
          <w:szCs w:val="24"/>
        </w:rPr>
        <w:t>比較</w:t>
      </w:r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RAM</w:t>
      </w:r>
      <w:r w:rsidR="002365D7" w:rsidRPr="002365D7">
        <w:rPr>
          <w:rFonts w:ascii="新細明體" w:eastAsia="新細明體" w:hAnsi="新細明體" w:cs="新細明體" w:hint="eastAsia"/>
          <w:sz w:val="24"/>
          <w:szCs w:val="24"/>
        </w:rPr>
        <w:t>的</w:t>
      </w:r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Stack</w:t>
      </w:r>
      <w:r w:rsidR="002365D7" w:rsidRPr="002365D7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Heap</w:t>
      </w:r>
      <w:r w:rsidR="002365D7" w:rsidRPr="002365D7">
        <w:rPr>
          <w:rFonts w:ascii="新細明體" w:eastAsia="新細明體" w:hAnsi="新細明體" w:cs="新細明體" w:hint="eastAsia"/>
          <w:sz w:val="24"/>
          <w:szCs w:val="24"/>
        </w:rPr>
        <w:t>。比較</w:t>
      </w:r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Struct</w:t>
      </w:r>
      <w:r w:rsidR="002365D7" w:rsidRPr="002365D7">
        <w:rPr>
          <w:rFonts w:ascii="新細明體" w:eastAsia="新細明體" w:hAnsi="新細明體" w:cs="新細明體" w:hint="eastAsia"/>
          <w:sz w:val="24"/>
          <w:szCs w:val="24"/>
        </w:rPr>
        <w:t>、</w:t>
      </w:r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Class</w:t>
      </w:r>
      <w:r w:rsidR="002365D7" w:rsidRPr="002365D7">
        <w:rPr>
          <w:rFonts w:ascii="新細明體" w:eastAsia="新細明體" w:hAnsi="新細明體" w:cs="新細明體" w:hint="eastAsia"/>
          <w:sz w:val="24"/>
          <w:szCs w:val="24"/>
        </w:rPr>
        <w:t>。比較</w:t>
      </w:r>
      <w:proofErr w:type="spellStart"/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ValueType</w:t>
      </w:r>
      <w:proofErr w:type="spellEnd"/>
      <w:r w:rsidR="002365D7" w:rsidRPr="002365D7">
        <w:rPr>
          <w:rFonts w:ascii="新細明體" w:eastAsia="新細明體" w:hAnsi="新細明體" w:cs="新細明體" w:hint="eastAsia"/>
          <w:sz w:val="24"/>
          <w:szCs w:val="24"/>
        </w:rPr>
        <w:t>、</w:t>
      </w:r>
      <w:proofErr w:type="spellStart"/>
      <w:r w:rsidR="002365D7" w:rsidRPr="002365D7">
        <w:rPr>
          <w:rFonts w:ascii="Times New Roman" w:eastAsia="Times New Roman" w:hAnsi="Times New Roman" w:cs="Times New Roman" w:hint="eastAsia"/>
          <w:sz w:val="24"/>
          <w:szCs w:val="24"/>
        </w:rPr>
        <w:t>ReferenceType</w:t>
      </w:r>
      <w:proofErr w:type="spellEnd"/>
      <w:r w:rsidR="0006004D">
        <w:rPr>
          <w:rFonts w:ascii="Times New Roman" w:eastAsia="Times New Roman" w:hAnsi="Times New Roman" w:cs="Times New Roman"/>
          <w:sz w:val="24"/>
          <w:szCs w:val="24"/>
        </w:rPr>
        <w:br/>
      </w:r>
      <w:r w:rsidR="0006004D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06004D">
        <w:rPr>
          <w:rFonts w:ascii="Times New Roman" w:eastAsia="Times New Roman" w:hAnsi="Times New Roman" w:cs="Times New Roman"/>
          <w:sz w:val="24"/>
          <w:szCs w:val="24"/>
        </w:rPr>
        <w:br/>
      </w:r>
      <w:r w:rsidR="0006004D" w:rsidRPr="00057B37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549BA0B5" w14:textId="77777777" w:rsidR="0006004D" w:rsidRPr="00057B37" w:rsidRDefault="0006004D" w:rsidP="00017EF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057B37">
        <w:rPr>
          <w:rFonts w:ascii="Times New Roman" w:eastAsia="Times New Roman" w:hAnsi="Times New Roman" w:cs="Times New Roman"/>
          <w:sz w:val="24"/>
          <w:szCs w:val="24"/>
        </w:rPr>
        <w:t>1. Create New Project</w:t>
      </w:r>
    </w:p>
    <w:p w14:paraId="4DCC52AA" w14:textId="7579B57D" w:rsidR="003D4CAD" w:rsidRDefault="0006004D" w:rsidP="00017EFA">
      <w:pPr>
        <w:spacing w:after="0"/>
        <w:rPr>
          <w:sz w:val="27"/>
          <w:szCs w:val="27"/>
        </w:rPr>
      </w:pPr>
      <w:r w:rsidRPr="00057B37">
        <w:rPr>
          <w:rFonts w:ascii="Times New Roman" w:eastAsia="Times New Roman" w:hAnsi="Times New Roman" w:cs="Times New Roman"/>
          <w:sz w:val="24"/>
          <w:szCs w:val="24"/>
        </w:rPr>
        <w:t>2. Program</w:t>
      </w:r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328C20D2" w14:textId="77777777" w:rsidR="003D4CAD" w:rsidRDefault="003D4CAD" w:rsidP="00017EFA">
      <w:pPr>
        <w:spacing w:after="0"/>
        <w:rPr>
          <w:sz w:val="24"/>
          <w:szCs w:val="24"/>
        </w:rPr>
      </w:pPr>
      <w:r>
        <w:rPr>
          <w:sz w:val="48"/>
          <w:szCs w:val="48"/>
        </w:rPr>
        <w:t>0. Summary</w:t>
      </w:r>
    </w:p>
    <w:p w14:paraId="44D3E2B1" w14:textId="77777777" w:rsidR="003D4CAD" w:rsidRDefault="003D4CAD" w:rsidP="00017EFA">
      <w:pPr>
        <w:spacing w:after="0"/>
        <w:rPr>
          <w:sz w:val="27"/>
          <w:szCs w:val="27"/>
        </w:rPr>
      </w:pPr>
    </w:p>
    <w:p w14:paraId="0FAC884E" w14:textId="77777777" w:rsidR="003D4CAD" w:rsidRDefault="003D4CAD" w:rsidP="00017EFA">
      <w:pPr>
        <w:spacing w:after="0"/>
        <w:rPr>
          <w:sz w:val="27"/>
          <w:szCs w:val="27"/>
        </w:rPr>
      </w:pPr>
    </w:p>
    <w:p w14:paraId="68F5D04E" w14:textId="77777777" w:rsidR="003D4CAD" w:rsidRDefault="003D4CAD" w:rsidP="00017EFA">
      <w:pPr>
        <w:spacing w:after="0"/>
        <w:rPr>
          <w:sz w:val="27"/>
          <w:szCs w:val="27"/>
        </w:rPr>
      </w:pPr>
      <w:r>
        <w:rPr>
          <w:sz w:val="27"/>
          <w:szCs w:val="27"/>
        </w:rPr>
        <w:t>0.</w:t>
      </w:r>
    </w:p>
    <w:p w14:paraId="3945347A" w14:textId="77777777" w:rsidR="003D4CAD" w:rsidRDefault="003D4CAD" w:rsidP="00017EFA">
      <w:pPr>
        <w:spacing w:after="0"/>
        <w:rPr>
          <w:sz w:val="27"/>
          <w:szCs w:val="27"/>
        </w:rPr>
      </w:pPr>
      <w:r>
        <w:rPr>
          <w:sz w:val="18"/>
          <w:szCs w:val="18"/>
        </w:rPr>
        <w:t>Struct V.S. Class</w:t>
      </w:r>
    </w:p>
    <w:p w14:paraId="2EFAF4A1" w14:textId="77777777" w:rsidR="003D4CAD" w:rsidRDefault="003D4CAD" w:rsidP="00017EFA">
      <w:pPr>
        <w:spacing w:after="0"/>
        <w:rPr>
          <w:sz w:val="27"/>
          <w:szCs w:val="27"/>
        </w:rPr>
      </w:pPr>
      <w:r>
        <w:rPr>
          <w:sz w:val="18"/>
          <w:szCs w:val="18"/>
        </w:rPr>
        <w:t>RAM: Stack V.S. Heap</w:t>
      </w:r>
    </w:p>
    <w:p w14:paraId="6C8782D4" w14:textId="77777777" w:rsidR="003D4CAD" w:rsidRDefault="003D4CAD" w:rsidP="00017EFA">
      <w:pPr>
        <w:spacing w:after="0"/>
        <w:rPr>
          <w:sz w:val="27"/>
          <w:szCs w:val="27"/>
        </w:rPr>
      </w:pPr>
      <w:r>
        <w:rPr>
          <w:sz w:val="18"/>
          <w:szCs w:val="18"/>
        </w:rPr>
        <w:t>Value Type</w:t>
      </w:r>
    </w:p>
    <w:p w14:paraId="25B2DDA7" w14:textId="77777777" w:rsidR="003D4CAD" w:rsidRDefault="003D4CAD" w:rsidP="00017EFA">
      <w:pPr>
        <w:spacing w:after="0"/>
        <w:rPr>
          <w:sz w:val="27"/>
          <w:szCs w:val="27"/>
        </w:rPr>
      </w:pPr>
      <w:r>
        <w:rPr>
          <w:sz w:val="18"/>
          <w:szCs w:val="18"/>
        </w:rPr>
        <w:t>Reference Type</w:t>
      </w:r>
    </w:p>
    <w:p w14:paraId="59EE1307" w14:textId="77777777" w:rsidR="003D4CAD" w:rsidRDefault="003D4CAD" w:rsidP="00017EFA">
      <w:pPr>
        <w:spacing w:after="0"/>
        <w:rPr>
          <w:sz w:val="27"/>
          <w:szCs w:val="27"/>
        </w:rPr>
      </w:pPr>
    </w:p>
    <w:p w14:paraId="1D5CD8B3" w14:textId="77777777" w:rsidR="003D4CAD" w:rsidRDefault="003D4CAD" w:rsidP="00017EFA">
      <w:pPr>
        <w:spacing w:after="0"/>
        <w:rPr>
          <w:sz w:val="24"/>
          <w:szCs w:val="24"/>
        </w:rPr>
      </w:pPr>
      <w:r>
        <w:rPr>
          <w:sz w:val="18"/>
          <w:szCs w:val="18"/>
        </w:rPr>
        <w:t>--------------------------------------------------------</w:t>
      </w:r>
    </w:p>
    <w:p w14:paraId="0DF206C0" w14:textId="77777777" w:rsidR="003D4CAD" w:rsidRDefault="003D4CAD" w:rsidP="00017EFA">
      <w:pPr>
        <w:spacing w:after="0"/>
      </w:pPr>
      <w:r>
        <w:rPr>
          <w:sz w:val="18"/>
          <w:szCs w:val="18"/>
        </w:rPr>
        <w:t>1.</w:t>
      </w:r>
    </w:p>
    <w:p w14:paraId="18F99E50" w14:textId="77777777" w:rsidR="003D4CAD" w:rsidRDefault="003D4CAD" w:rsidP="00017EFA">
      <w:pPr>
        <w:spacing w:after="0"/>
      </w:pPr>
      <w:r>
        <w:rPr>
          <w:sz w:val="18"/>
          <w:szCs w:val="18"/>
        </w:rPr>
        <w:t>Struct V.S. Class</w:t>
      </w:r>
    </w:p>
    <w:p w14:paraId="3B3B1D22" w14:textId="77777777" w:rsidR="003D4CAD" w:rsidRDefault="003D4CAD" w:rsidP="00017EFA">
      <w:pPr>
        <w:spacing w:after="0"/>
      </w:pPr>
      <w:r>
        <w:rPr>
          <w:sz w:val="18"/>
          <w:szCs w:val="18"/>
        </w:rPr>
        <w:t>Value type V.S. Reference type</w:t>
      </w:r>
    </w:p>
    <w:p w14:paraId="65D9726C" w14:textId="77777777" w:rsidR="003D4CAD" w:rsidRDefault="003D4CAD" w:rsidP="00017EFA">
      <w:pPr>
        <w:spacing w:after="0"/>
      </w:pPr>
      <w:r>
        <w:rPr>
          <w:sz w:val="18"/>
          <w:szCs w:val="18"/>
        </w:rPr>
        <w:t>Reference:</w:t>
      </w:r>
    </w:p>
    <w:p w14:paraId="6207879A" w14:textId="77777777" w:rsidR="003D4CAD" w:rsidRDefault="00000000" w:rsidP="00017EFA">
      <w:pPr>
        <w:spacing w:after="0"/>
      </w:pPr>
      <w:hyperlink r:id="rId7" w:history="1">
        <w:r w:rsidR="003D4CAD">
          <w:rPr>
            <w:rStyle w:val="Hyperlink"/>
            <w:sz w:val="18"/>
            <w:szCs w:val="18"/>
          </w:rPr>
          <w:t>http://net-informations.com/faq/net/stack-heap.htm</w:t>
        </w:r>
      </w:hyperlink>
    </w:p>
    <w:p w14:paraId="55EA0E23" w14:textId="77777777" w:rsidR="003D4CAD" w:rsidRDefault="003D4CAD" w:rsidP="00017EFA">
      <w:pPr>
        <w:spacing w:after="0"/>
      </w:pPr>
      <w:r>
        <w:rPr>
          <w:sz w:val="18"/>
          <w:szCs w:val="18"/>
        </w:rPr>
        <w:t>----------------------------</w:t>
      </w:r>
    </w:p>
    <w:p w14:paraId="0F2D43D6" w14:textId="77777777" w:rsidR="003D4CAD" w:rsidRDefault="003D4CAD" w:rsidP="00017EFA">
      <w:pPr>
        <w:spacing w:after="0"/>
      </w:pPr>
      <w:r>
        <w:rPr>
          <w:sz w:val="18"/>
          <w:szCs w:val="18"/>
        </w:rPr>
        <w:t>1.1.</w:t>
      </w:r>
    </w:p>
    <w:p w14:paraId="56902A87" w14:textId="77777777" w:rsidR="003D4CAD" w:rsidRDefault="003D4CAD" w:rsidP="00017EFA">
      <w:pPr>
        <w:spacing w:after="0"/>
      </w:pPr>
      <w:r>
        <w:rPr>
          <w:sz w:val="18"/>
          <w:szCs w:val="18"/>
        </w:rPr>
        <w:t>Both Stack and Heap are in the RAM.</w:t>
      </w:r>
    </w:p>
    <w:p w14:paraId="73BC6950" w14:textId="77777777" w:rsidR="003D4CAD" w:rsidRDefault="003D4CAD" w:rsidP="00017EFA">
      <w:pPr>
        <w:spacing w:after="0"/>
      </w:pPr>
      <w:r>
        <w:rPr>
          <w:sz w:val="18"/>
          <w:szCs w:val="18"/>
        </w:rPr>
        <w:t>Constructor is a special method and will be called when the object is created.</w:t>
      </w:r>
    </w:p>
    <w:p w14:paraId="1E210DF6" w14:textId="77777777" w:rsidR="003D4CAD" w:rsidRDefault="003D4CAD" w:rsidP="00017EFA">
      <w:pPr>
        <w:spacing w:after="0"/>
      </w:pPr>
      <w:r>
        <w:t>Destructor</w:t>
      </w:r>
      <w:r>
        <w:rPr>
          <w:sz w:val="18"/>
          <w:szCs w:val="18"/>
        </w:rPr>
        <w:t> is a special method and will be called when the object is destroyed.</w:t>
      </w:r>
    </w:p>
    <w:p w14:paraId="75215F6B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Sealed types </w:t>
      </w:r>
      <w:proofErr w:type="gramStart"/>
      <w:r>
        <w:rPr>
          <w:sz w:val="18"/>
          <w:szCs w:val="18"/>
        </w:rPr>
        <w:t>means</w:t>
      </w:r>
      <w:proofErr w:type="gramEnd"/>
      <w:r>
        <w:rPr>
          <w:sz w:val="18"/>
          <w:szCs w:val="18"/>
        </w:rPr>
        <w:t xml:space="preserve"> it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has sub-class.</w:t>
      </w:r>
    </w:p>
    <w:p w14:paraId="1C568FE6" w14:textId="77777777" w:rsidR="003D4CAD" w:rsidRDefault="003D4CAD" w:rsidP="00017EFA">
      <w:pPr>
        <w:spacing w:after="0"/>
      </w:pPr>
      <w:r>
        <w:rPr>
          <w:sz w:val="18"/>
          <w:szCs w:val="18"/>
        </w:rPr>
        <w:t>----------------------------</w:t>
      </w:r>
    </w:p>
    <w:p w14:paraId="3FDB2021" w14:textId="77777777" w:rsidR="003D4CAD" w:rsidRDefault="003D4CAD" w:rsidP="00017EFA">
      <w:pPr>
        <w:spacing w:after="0"/>
      </w:pPr>
      <w:r>
        <w:rPr>
          <w:sz w:val="18"/>
          <w:szCs w:val="18"/>
        </w:rPr>
        <w:t>1.2.</w:t>
      </w:r>
    </w:p>
    <w:p w14:paraId="546C66F5" w14:textId="77777777" w:rsidR="003D4CAD" w:rsidRDefault="003D4CAD" w:rsidP="00017EFA">
      <w:pPr>
        <w:spacing w:after="0"/>
      </w:pPr>
      <w:r>
        <w:rPr>
          <w:sz w:val="18"/>
          <w:szCs w:val="18"/>
        </w:rPr>
        <w:t>Value Type</w:t>
      </w:r>
    </w:p>
    <w:p w14:paraId="5DB69E18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// E.g.  int </w:t>
      </w:r>
      <w:proofErr w:type="spellStart"/>
      <w:r>
        <w:rPr>
          <w:sz w:val="18"/>
          <w:szCs w:val="18"/>
        </w:rPr>
        <w:t>i</w:t>
      </w:r>
      <w:proofErr w:type="spellEnd"/>
      <w:r>
        <w:rPr>
          <w:sz w:val="18"/>
          <w:szCs w:val="18"/>
        </w:rPr>
        <w:t xml:space="preserve"> = </w:t>
      </w:r>
      <w:proofErr w:type="gramStart"/>
      <w:r>
        <w:rPr>
          <w:sz w:val="18"/>
          <w:szCs w:val="18"/>
        </w:rPr>
        <w:t>2;</w:t>
      </w:r>
      <w:proofErr w:type="gramEnd"/>
    </w:p>
    <w:p w14:paraId="41DBD76F" w14:textId="77777777" w:rsidR="003D4CAD" w:rsidRDefault="003D4CAD" w:rsidP="00017EFA">
      <w:pPr>
        <w:spacing w:after="0"/>
      </w:pPr>
      <w:r>
        <w:rPr>
          <w:sz w:val="18"/>
          <w:szCs w:val="18"/>
        </w:rPr>
        <w:t>Value type stores its value directly on stack </w:t>
      </w:r>
    </w:p>
    <w:p w14:paraId="29E49990" w14:textId="77777777" w:rsidR="003D4CAD" w:rsidRDefault="003D4CAD" w:rsidP="00017EFA">
      <w:pPr>
        <w:spacing w:after="0"/>
      </w:pPr>
      <w:r>
        <w:rPr>
          <w:sz w:val="18"/>
          <w:szCs w:val="18"/>
        </w:rPr>
        <w:t>which is</w:t>
      </w:r>
      <w:r>
        <w:t> </w:t>
      </w:r>
      <w:r>
        <w:rPr>
          <w:sz w:val="18"/>
          <w:szCs w:val="18"/>
        </w:rPr>
        <w:t>used for static memory allocation </w:t>
      </w:r>
    </w:p>
    <w:p w14:paraId="41E3F3CB" w14:textId="77777777" w:rsidR="003D4CAD" w:rsidRDefault="003D4CAD" w:rsidP="00017EFA">
      <w:pPr>
        <w:spacing w:after="0"/>
      </w:pPr>
      <w:r>
        <w:rPr>
          <w:sz w:val="18"/>
          <w:szCs w:val="18"/>
        </w:rPr>
        <w:t>when the program is compiled.</w:t>
      </w:r>
    </w:p>
    <w:p w14:paraId="610C7B5A" w14:textId="77777777" w:rsidR="003D4CAD" w:rsidRDefault="003D4CAD" w:rsidP="00017EFA">
      <w:pPr>
        <w:spacing w:after="0"/>
      </w:pPr>
      <w:r>
        <w:rPr>
          <w:sz w:val="18"/>
          <w:szCs w:val="18"/>
        </w:rPr>
        <w:t>Value types are destroyed immediately after the scope is lost.</w:t>
      </w:r>
    </w:p>
    <w:p w14:paraId="36E505E9" w14:textId="77777777" w:rsidR="003D4CAD" w:rsidRDefault="003D4CAD" w:rsidP="00017EFA">
      <w:pPr>
        <w:spacing w:after="0"/>
      </w:pPr>
      <w:r>
        <w:rPr>
          <w:sz w:val="18"/>
          <w:szCs w:val="18"/>
        </w:rPr>
        <w:t>----------------------------</w:t>
      </w:r>
    </w:p>
    <w:p w14:paraId="0B2089CC" w14:textId="77777777" w:rsidR="003D4CAD" w:rsidRDefault="003D4CAD" w:rsidP="00017EFA">
      <w:pPr>
        <w:spacing w:after="0"/>
      </w:pPr>
      <w:r>
        <w:rPr>
          <w:sz w:val="18"/>
          <w:szCs w:val="18"/>
        </w:rPr>
        <w:t>1.3.</w:t>
      </w:r>
    </w:p>
    <w:p w14:paraId="7A531BE4" w14:textId="77777777" w:rsidR="003D4CAD" w:rsidRDefault="003D4CAD" w:rsidP="00017EFA">
      <w:pPr>
        <w:spacing w:after="0"/>
      </w:pPr>
      <w:r>
        <w:rPr>
          <w:sz w:val="18"/>
          <w:szCs w:val="18"/>
        </w:rPr>
        <w:t>Reference Type</w:t>
      </w:r>
    </w:p>
    <w:p w14:paraId="6161F04A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// E.g. </w:t>
      </w:r>
      <w:proofErr w:type="spellStart"/>
      <w:r>
        <w:rPr>
          <w:sz w:val="18"/>
          <w:szCs w:val="18"/>
        </w:rPr>
        <w:t>ClassA</w:t>
      </w:r>
      <w:proofErr w:type="spellEnd"/>
      <w:r>
        <w:rPr>
          <w:sz w:val="18"/>
          <w:szCs w:val="18"/>
        </w:rPr>
        <w:t xml:space="preserve"> a1 = new </w:t>
      </w:r>
      <w:proofErr w:type="spellStart"/>
      <w:proofErr w:type="gramStart"/>
      <w:r>
        <w:rPr>
          <w:sz w:val="18"/>
          <w:szCs w:val="18"/>
        </w:rPr>
        <w:t>ClassA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</w:t>
      </w:r>
    </w:p>
    <w:p w14:paraId="054C2778" w14:textId="77777777" w:rsidR="003D4CAD" w:rsidRDefault="003D4CAD" w:rsidP="00017EFA">
      <w:pPr>
        <w:spacing w:after="0"/>
      </w:pPr>
      <w:r>
        <w:t xml:space="preserve">RHS: Use </w:t>
      </w:r>
      <w:proofErr w:type="spellStart"/>
      <w:r>
        <w:t>ClassA</w:t>
      </w:r>
      <w:proofErr w:type="spellEnd"/>
      <w:r>
        <w:t xml:space="preserve"> as template to create its instance object, this is the "Value".</w:t>
      </w:r>
    </w:p>
    <w:p w14:paraId="5592DF3D" w14:textId="77777777" w:rsidR="003D4CAD" w:rsidRDefault="003D4CAD" w:rsidP="00017EFA">
      <w:pPr>
        <w:spacing w:after="0"/>
      </w:pPr>
      <w:r>
        <w:rPr>
          <w:sz w:val="18"/>
          <w:szCs w:val="18"/>
        </w:rPr>
        <w:t>LHS:</w:t>
      </w:r>
      <w:r>
        <w:t> </w:t>
      </w:r>
      <w:r>
        <w:rPr>
          <w:sz w:val="18"/>
          <w:szCs w:val="18"/>
        </w:rPr>
        <w:t>declare a1 as "Object Reference Variable" with the type </w:t>
      </w:r>
      <w:proofErr w:type="spellStart"/>
      <w:r>
        <w:rPr>
          <w:sz w:val="18"/>
          <w:szCs w:val="18"/>
        </w:rPr>
        <w:t>ClassA</w:t>
      </w:r>
      <w:proofErr w:type="spellEnd"/>
      <w:r>
        <w:rPr>
          <w:sz w:val="18"/>
          <w:szCs w:val="18"/>
        </w:rPr>
        <w:t>.</w:t>
      </w:r>
    </w:p>
    <w:p w14:paraId="7E8B0D49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Reference type stores its "Object Reference Variable" in </w:t>
      </w:r>
      <w:proofErr w:type="gramStart"/>
      <w:r>
        <w:rPr>
          <w:sz w:val="18"/>
          <w:szCs w:val="18"/>
        </w:rPr>
        <w:t>Stack</w:t>
      </w:r>
      <w:proofErr w:type="gramEnd"/>
      <w:r>
        <w:rPr>
          <w:sz w:val="18"/>
          <w:szCs w:val="18"/>
        </w:rPr>
        <w:t xml:space="preserve"> which is static memory allocation,</w:t>
      </w:r>
    </w:p>
    <w:p w14:paraId="37899977" w14:textId="77777777" w:rsidR="003D4CAD" w:rsidRDefault="003D4CAD" w:rsidP="00017EFA">
      <w:pPr>
        <w:spacing w:after="0"/>
      </w:pPr>
      <w:r>
        <w:rPr>
          <w:sz w:val="18"/>
          <w:szCs w:val="18"/>
        </w:rPr>
        <w:t>and stores its "value" in heap at run time which is for dynamic memory allocation.</w:t>
      </w:r>
    </w:p>
    <w:p w14:paraId="34D12C18" w14:textId="77777777" w:rsidR="003D4CAD" w:rsidRDefault="003D4CAD" w:rsidP="00017EFA">
      <w:pPr>
        <w:spacing w:after="0"/>
      </w:pPr>
      <w:r>
        <w:rPr>
          <w:sz w:val="18"/>
          <w:szCs w:val="18"/>
        </w:rPr>
        <w:t>Thus, heap is a bit slower than stack.</w:t>
      </w:r>
    </w:p>
    <w:p w14:paraId="57956198" w14:textId="77777777" w:rsidR="003D4CAD" w:rsidRDefault="003D4CAD" w:rsidP="00017EFA">
      <w:pPr>
        <w:spacing w:after="0"/>
      </w:pPr>
      <w:r>
        <w:rPr>
          <w:sz w:val="18"/>
          <w:szCs w:val="18"/>
        </w:rPr>
        <w:t>The heap size is only limited by the size of virtual memory.</w:t>
      </w:r>
    </w:p>
    <w:p w14:paraId="18CDEBFF" w14:textId="77777777" w:rsidR="003D4CAD" w:rsidRDefault="003D4CAD" w:rsidP="00017EFA">
      <w:pPr>
        <w:spacing w:after="0"/>
      </w:pPr>
      <w:r>
        <w:rPr>
          <w:sz w:val="18"/>
          <w:szCs w:val="18"/>
        </w:rPr>
        <w:t>The</w:t>
      </w:r>
      <w:r>
        <w:t> </w:t>
      </w:r>
      <w:r>
        <w:rPr>
          <w:sz w:val="18"/>
          <w:szCs w:val="18"/>
        </w:rPr>
        <w:t>"Object Reference Variable" in LHS is destroyed after the scope is lost. </w:t>
      </w:r>
    </w:p>
    <w:p w14:paraId="2EE35F11" w14:textId="77777777" w:rsidR="003D4CAD" w:rsidRDefault="003D4CAD" w:rsidP="00017EFA">
      <w:pPr>
        <w:spacing w:after="0"/>
      </w:pPr>
      <w:r>
        <w:rPr>
          <w:sz w:val="18"/>
          <w:szCs w:val="18"/>
        </w:rPr>
        <w:t>The object "value" in RHS is later destroyed by garbage collector.</w:t>
      </w:r>
    </w:p>
    <w:p w14:paraId="63C2E950" w14:textId="77777777" w:rsidR="003D4CAD" w:rsidRDefault="003D4CAD" w:rsidP="00017EFA">
      <w:pPr>
        <w:spacing w:after="0"/>
      </w:pPr>
      <w:r>
        <w:rPr>
          <w:sz w:val="18"/>
          <w:szCs w:val="18"/>
        </w:rPr>
        <w:t>----------------------------</w:t>
      </w:r>
    </w:p>
    <w:p w14:paraId="477D8F9C" w14:textId="77777777" w:rsidR="003D4CAD" w:rsidRDefault="003D4CAD" w:rsidP="00017EFA">
      <w:pPr>
        <w:spacing w:after="0"/>
      </w:pPr>
      <w:r>
        <w:rPr>
          <w:sz w:val="18"/>
          <w:szCs w:val="18"/>
        </w:rPr>
        <w:t>1.4.</w:t>
      </w:r>
    </w:p>
    <w:p w14:paraId="36FB1C94" w14:textId="77777777" w:rsidR="003D4CAD" w:rsidRDefault="003D4CAD" w:rsidP="00017EFA">
      <w:pPr>
        <w:spacing w:after="0"/>
      </w:pPr>
      <w:r>
        <w:rPr>
          <w:sz w:val="18"/>
          <w:szCs w:val="18"/>
        </w:rPr>
        <w:t>A struct is a value type.</w:t>
      </w:r>
    </w:p>
    <w:p w14:paraId="5A84297D" w14:textId="77777777" w:rsidR="003D4CAD" w:rsidRDefault="003D4CAD" w:rsidP="00017EFA">
      <w:pPr>
        <w:spacing w:after="0"/>
      </w:pPr>
      <w:r>
        <w:rPr>
          <w:sz w:val="18"/>
          <w:szCs w:val="18"/>
        </w:rPr>
        <w:t>When copy struct1 into struct2.</w:t>
      </w:r>
    </w:p>
    <w:p w14:paraId="1B388471" w14:textId="77777777" w:rsidR="003D4CAD" w:rsidRDefault="003D4CAD" w:rsidP="00017EFA">
      <w:pPr>
        <w:spacing w:after="0"/>
      </w:pPr>
      <w:r>
        <w:t>The changes in </w:t>
      </w:r>
      <w:r>
        <w:rPr>
          <w:sz w:val="18"/>
          <w:szCs w:val="18"/>
        </w:rPr>
        <w:t>struct2 will not affect struct1, </w:t>
      </w:r>
    </w:p>
    <w:p w14:paraId="623DA955" w14:textId="77777777" w:rsidR="003D4CAD" w:rsidRDefault="003D4CAD" w:rsidP="00017EFA">
      <w:pPr>
        <w:spacing w:after="0"/>
      </w:pPr>
      <w:r>
        <w:rPr>
          <w:sz w:val="18"/>
          <w:szCs w:val="18"/>
        </w:rPr>
        <w:lastRenderedPageBreak/>
        <w:t>because the value of struct1 and struct2 are </w:t>
      </w:r>
    </w:p>
    <w:p w14:paraId="72960A40" w14:textId="77777777" w:rsidR="003D4CAD" w:rsidRDefault="003D4CAD" w:rsidP="00017EFA">
      <w:pPr>
        <w:spacing w:after="0"/>
      </w:pPr>
      <w:r>
        <w:rPr>
          <w:sz w:val="18"/>
          <w:szCs w:val="18"/>
        </w:rPr>
        <w:t>stored in different memory location in Stack.</w:t>
      </w:r>
    </w:p>
    <w:p w14:paraId="01143A6E" w14:textId="77777777" w:rsidR="003D4CAD" w:rsidRDefault="003D4CAD" w:rsidP="00017EFA">
      <w:pPr>
        <w:spacing w:after="0"/>
      </w:pPr>
      <w:r>
        <w:rPr>
          <w:sz w:val="18"/>
          <w:szCs w:val="18"/>
        </w:rPr>
        <w:t>struct can't have destructor.</w:t>
      </w:r>
    </w:p>
    <w:p w14:paraId="00124723" w14:textId="77777777" w:rsidR="003D4CAD" w:rsidRDefault="003D4CAD" w:rsidP="00017EFA">
      <w:pPr>
        <w:spacing w:after="0"/>
      </w:pPr>
      <w:r>
        <w:rPr>
          <w:sz w:val="18"/>
          <w:szCs w:val="18"/>
        </w:rPr>
        <w:t>struct can have constructor with parameters, </w:t>
      </w:r>
    </w:p>
    <w:p w14:paraId="583FAD88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but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have constructor without any parameter.</w:t>
      </w:r>
    </w:p>
    <w:p w14:paraId="1DF11901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Struct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extend other </w:t>
      </w:r>
      <w:proofErr w:type="gramStart"/>
      <w:r>
        <w:rPr>
          <w:sz w:val="18"/>
          <w:szCs w:val="18"/>
        </w:rPr>
        <w:t>Class, but</w:t>
      </w:r>
      <w:proofErr w:type="gramEnd"/>
      <w:r>
        <w:rPr>
          <w:sz w:val="18"/>
          <w:szCs w:val="18"/>
        </w:rPr>
        <w:t xml:space="preserve"> can implement Interface.</w:t>
      </w:r>
    </w:p>
    <w:p w14:paraId="4558F97B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Struct is sealed type </w:t>
      </w:r>
      <w:proofErr w:type="spellStart"/>
      <w:r>
        <w:rPr>
          <w:sz w:val="18"/>
          <w:szCs w:val="18"/>
        </w:rPr>
        <w:t>can not</w:t>
      </w:r>
      <w:proofErr w:type="spellEnd"/>
      <w:r>
        <w:rPr>
          <w:sz w:val="18"/>
          <w:szCs w:val="18"/>
        </w:rPr>
        <w:t xml:space="preserve"> be extended by </w:t>
      </w:r>
      <w:proofErr w:type="gramStart"/>
      <w:r>
        <w:rPr>
          <w:sz w:val="18"/>
          <w:szCs w:val="18"/>
        </w:rPr>
        <w:t>other</w:t>
      </w:r>
      <w:proofErr w:type="gramEnd"/>
      <w:r>
        <w:rPr>
          <w:sz w:val="18"/>
          <w:szCs w:val="18"/>
        </w:rPr>
        <w:t xml:space="preserve"> Class or other Struct.</w:t>
      </w:r>
    </w:p>
    <w:p w14:paraId="0167AD6B" w14:textId="77777777" w:rsidR="003D4CAD" w:rsidRDefault="003D4CAD" w:rsidP="00017EFA">
      <w:pPr>
        <w:spacing w:after="0"/>
      </w:pPr>
      <w:r>
        <w:rPr>
          <w:sz w:val="18"/>
          <w:szCs w:val="18"/>
        </w:rPr>
        <w:t>E.g.</w:t>
      </w:r>
    </w:p>
    <w:p w14:paraId="01748B29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int (System.lnt32), </w:t>
      </w:r>
      <w:proofErr w:type="gramStart"/>
      <w:r>
        <w:rPr>
          <w:sz w:val="18"/>
          <w:szCs w:val="18"/>
        </w:rPr>
        <w:t>double(</w:t>
      </w:r>
      <w:proofErr w:type="spellStart"/>
      <w:proofErr w:type="gramEnd"/>
      <w:r>
        <w:rPr>
          <w:sz w:val="18"/>
          <w:szCs w:val="18"/>
        </w:rPr>
        <w:t>System.Double</w:t>
      </w:r>
      <w:proofErr w:type="spellEnd"/>
      <w:r>
        <w:rPr>
          <w:sz w:val="18"/>
          <w:szCs w:val="18"/>
        </w:rPr>
        <w:t>) etc.</w:t>
      </w:r>
    </w:p>
    <w:p w14:paraId="6F0B5A97" w14:textId="77777777" w:rsidR="003D4CAD" w:rsidRDefault="003D4CAD" w:rsidP="00017EFA">
      <w:pPr>
        <w:spacing w:after="0"/>
      </w:pPr>
      <w:r>
        <w:rPr>
          <w:sz w:val="18"/>
          <w:szCs w:val="18"/>
        </w:rPr>
        <w:t>----------------------------</w:t>
      </w:r>
    </w:p>
    <w:p w14:paraId="219F4F20" w14:textId="77777777" w:rsidR="003D4CAD" w:rsidRDefault="003D4CAD" w:rsidP="00017EFA">
      <w:pPr>
        <w:spacing w:after="0"/>
      </w:pPr>
      <w:r>
        <w:rPr>
          <w:sz w:val="18"/>
          <w:szCs w:val="18"/>
        </w:rPr>
        <w:t>1.5.</w:t>
      </w:r>
    </w:p>
    <w:p w14:paraId="77AB37F1" w14:textId="77777777" w:rsidR="003D4CAD" w:rsidRDefault="003D4CAD" w:rsidP="00017EFA">
      <w:pPr>
        <w:spacing w:after="0"/>
      </w:pPr>
      <w:r>
        <w:rPr>
          <w:sz w:val="18"/>
          <w:szCs w:val="18"/>
        </w:rPr>
        <w:t>A class is a reference type.</w:t>
      </w:r>
    </w:p>
    <w:p w14:paraId="7E8E1707" w14:textId="77777777" w:rsidR="003D4CAD" w:rsidRDefault="003D4CAD" w:rsidP="00017EFA">
      <w:pPr>
        <w:spacing w:after="0"/>
      </w:pPr>
      <w:r>
        <w:rPr>
          <w:sz w:val="18"/>
          <w:szCs w:val="18"/>
        </w:rPr>
        <w:t>When copy Class1 into Class2.</w:t>
      </w:r>
    </w:p>
    <w:p w14:paraId="2C1658C3" w14:textId="77777777" w:rsidR="003D4CAD" w:rsidRDefault="003D4CAD" w:rsidP="00017EFA">
      <w:pPr>
        <w:spacing w:after="0"/>
      </w:pPr>
      <w:r>
        <w:rPr>
          <w:sz w:val="18"/>
          <w:szCs w:val="18"/>
        </w:rPr>
        <w:t>The changes in Class2 will reflect back Class1,</w:t>
      </w:r>
    </w:p>
    <w:p w14:paraId="7057F5FF" w14:textId="77777777" w:rsidR="003D4CAD" w:rsidRDefault="003D4CAD" w:rsidP="00017EFA">
      <w:pPr>
        <w:spacing w:after="0"/>
      </w:pPr>
      <w:r>
        <w:rPr>
          <w:sz w:val="18"/>
          <w:szCs w:val="18"/>
        </w:rPr>
        <w:t>because both "Object Reference Variable" (LHS) of Class1 and Class2 are stored in Stack,</w:t>
      </w:r>
    </w:p>
    <w:p w14:paraId="79852A93" w14:textId="77777777" w:rsidR="003D4CAD" w:rsidRDefault="003D4CAD" w:rsidP="00017EFA">
      <w:pPr>
        <w:spacing w:after="0"/>
      </w:pPr>
      <w:r>
        <w:rPr>
          <w:sz w:val="18"/>
          <w:szCs w:val="18"/>
        </w:rPr>
        <w:t>but both "Object Reference Variable" are pointing to the same heap location </w:t>
      </w:r>
    </w:p>
    <w:p w14:paraId="04BF3BD2" w14:textId="77777777" w:rsidR="003D4CAD" w:rsidRDefault="003D4CAD" w:rsidP="00017EFA">
      <w:pPr>
        <w:spacing w:after="0"/>
      </w:pPr>
      <w:r>
        <w:rPr>
          <w:sz w:val="18"/>
          <w:szCs w:val="18"/>
        </w:rPr>
        <w:t>which stored its "Object Value" (RHS)</w:t>
      </w:r>
    </w:p>
    <w:p w14:paraId="3766A8DA" w14:textId="77777777" w:rsidR="003D4CAD" w:rsidRDefault="003D4CAD" w:rsidP="00017EFA">
      <w:pPr>
        <w:spacing w:after="0"/>
      </w:pPr>
      <w:r>
        <w:rPr>
          <w:sz w:val="18"/>
          <w:szCs w:val="18"/>
        </w:rPr>
        <w:t>Class can have</w:t>
      </w:r>
      <w:r>
        <w:t> </w:t>
      </w:r>
      <w:r>
        <w:rPr>
          <w:sz w:val="18"/>
          <w:szCs w:val="18"/>
        </w:rPr>
        <w:t>destructor.</w:t>
      </w:r>
    </w:p>
    <w:p w14:paraId="78688A8F" w14:textId="77777777" w:rsidR="003D4CAD" w:rsidRDefault="003D4CAD" w:rsidP="00017EFA">
      <w:pPr>
        <w:spacing w:after="0"/>
      </w:pPr>
      <w:r>
        <w:t>Class can have any kind of </w:t>
      </w:r>
      <w:r>
        <w:rPr>
          <w:sz w:val="18"/>
          <w:szCs w:val="18"/>
        </w:rPr>
        <w:t>constructor.</w:t>
      </w:r>
    </w:p>
    <w:p w14:paraId="5D988835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Class can extend </w:t>
      </w:r>
      <w:proofErr w:type="gramStart"/>
      <w:r>
        <w:rPr>
          <w:sz w:val="18"/>
          <w:szCs w:val="18"/>
        </w:rPr>
        <w:t>other</w:t>
      </w:r>
      <w:proofErr w:type="gramEnd"/>
      <w:r>
        <w:rPr>
          <w:sz w:val="18"/>
          <w:szCs w:val="18"/>
        </w:rPr>
        <w:t xml:space="preserve"> Class, also can implement Interface.</w:t>
      </w:r>
    </w:p>
    <w:p w14:paraId="3FAE47A0" w14:textId="77777777" w:rsidR="003D4CAD" w:rsidRDefault="003D4CAD" w:rsidP="00017EFA">
      <w:pPr>
        <w:spacing w:after="0"/>
      </w:pPr>
      <w:r>
        <w:t>Sealed keyword can </w:t>
      </w:r>
      <w:r>
        <w:rPr>
          <w:sz w:val="18"/>
          <w:szCs w:val="18"/>
        </w:rPr>
        <w:t>prevent a class from being inherited.</w:t>
      </w:r>
    </w:p>
    <w:p w14:paraId="1BFE8DF5" w14:textId="77777777" w:rsidR="003D4CAD" w:rsidRDefault="003D4CAD" w:rsidP="00017EFA">
      <w:pPr>
        <w:spacing w:after="0"/>
      </w:pPr>
    </w:p>
    <w:p w14:paraId="0F98B8C3" w14:textId="77777777" w:rsidR="003D4CAD" w:rsidRDefault="003D4CAD" w:rsidP="00017EFA">
      <w:pPr>
        <w:spacing w:after="0"/>
      </w:pPr>
      <w:r>
        <w:rPr>
          <w:sz w:val="18"/>
          <w:szCs w:val="18"/>
        </w:rPr>
        <w:t>--------------------------------------------------------</w:t>
      </w:r>
    </w:p>
    <w:p w14:paraId="70F4D2A0" w14:textId="77777777" w:rsidR="003D4CAD" w:rsidRDefault="003D4CAD" w:rsidP="00017EFA">
      <w:pPr>
        <w:spacing w:after="0"/>
      </w:pPr>
      <w:r>
        <w:rPr>
          <w:sz w:val="18"/>
          <w:szCs w:val="18"/>
        </w:rPr>
        <w:t>2.</w:t>
      </w:r>
    </w:p>
    <w:p w14:paraId="7B413065" w14:textId="77777777" w:rsidR="003D4CAD" w:rsidRDefault="003D4CAD" w:rsidP="00017EFA">
      <w:pPr>
        <w:spacing w:after="0"/>
      </w:pPr>
      <w:r>
        <w:rPr>
          <w:sz w:val="18"/>
          <w:szCs w:val="18"/>
        </w:rPr>
        <w:t>Value Type V.S. Reference Type</w:t>
      </w:r>
    </w:p>
    <w:p w14:paraId="0EEA7EAB" w14:textId="77777777" w:rsidR="003D4CAD" w:rsidRDefault="003D4CAD" w:rsidP="00017EFA">
      <w:pPr>
        <w:spacing w:after="0"/>
      </w:pPr>
      <w:r>
        <w:rPr>
          <w:sz w:val="18"/>
          <w:szCs w:val="18"/>
        </w:rPr>
        <w:t>E.g.</w:t>
      </w:r>
    </w:p>
    <w:p w14:paraId="550A0FDB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//int i1 = </w:t>
      </w:r>
      <w:proofErr w:type="gramStart"/>
      <w:r>
        <w:rPr>
          <w:sz w:val="18"/>
          <w:szCs w:val="18"/>
        </w:rPr>
        <w:t>2;</w:t>
      </w:r>
      <w:proofErr w:type="gramEnd"/>
    </w:p>
    <w:p w14:paraId="7E0F2510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//int i2 = </w:t>
      </w:r>
      <w:proofErr w:type="gramStart"/>
      <w:r>
        <w:rPr>
          <w:sz w:val="18"/>
          <w:szCs w:val="18"/>
        </w:rPr>
        <w:t>i1;</w:t>
      </w:r>
      <w:proofErr w:type="gramEnd"/>
    </w:p>
    <w:p w14:paraId="260DD538" w14:textId="77777777" w:rsidR="003D4CAD" w:rsidRDefault="003D4CAD" w:rsidP="00017EFA">
      <w:pPr>
        <w:spacing w:after="0"/>
      </w:pPr>
      <w:r>
        <w:rPr>
          <w:sz w:val="18"/>
          <w:szCs w:val="18"/>
        </w:rPr>
        <w:t>//i2+</w:t>
      </w:r>
      <w:proofErr w:type="gramStart"/>
      <w:r>
        <w:rPr>
          <w:sz w:val="18"/>
          <w:szCs w:val="18"/>
        </w:rPr>
        <w:t>+;</w:t>
      </w:r>
      <w:proofErr w:type="gramEnd"/>
    </w:p>
    <w:p w14:paraId="7BB9894D" w14:textId="77777777" w:rsidR="003D4CAD" w:rsidRDefault="003D4CAD" w:rsidP="00017EFA">
      <w:pPr>
        <w:spacing w:after="0"/>
      </w:pPr>
      <w:r>
        <w:rPr>
          <w:sz w:val="18"/>
          <w:szCs w:val="18"/>
        </w:rPr>
        <w:t>...</w:t>
      </w:r>
    </w:p>
    <w:p w14:paraId="17D54583" w14:textId="77777777" w:rsidR="003D4CAD" w:rsidRDefault="003D4CAD" w:rsidP="00017EFA">
      <w:pPr>
        <w:spacing w:after="0"/>
      </w:pPr>
      <w:r>
        <w:rPr>
          <w:sz w:val="18"/>
          <w:szCs w:val="18"/>
        </w:rPr>
        <w:t>//</w:t>
      </w:r>
      <w:proofErr w:type="spellStart"/>
      <w:r>
        <w:rPr>
          <w:sz w:val="18"/>
          <w:szCs w:val="18"/>
        </w:rPr>
        <w:t>PersonClass</w:t>
      </w:r>
      <w:proofErr w:type="spellEnd"/>
      <w:r>
        <w:rPr>
          <w:sz w:val="18"/>
          <w:szCs w:val="18"/>
        </w:rPr>
        <w:t xml:space="preserve"> pc1 = new </w:t>
      </w:r>
      <w:proofErr w:type="spellStart"/>
      <w:proofErr w:type="gramStart"/>
      <w:r>
        <w:rPr>
          <w:sz w:val="18"/>
          <w:szCs w:val="18"/>
        </w:rPr>
        <w:t>PersonClass</w:t>
      </w:r>
      <w:proofErr w:type="spellEnd"/>
      <w:r>
        <w:rPr>
          <w:sz w:val="18"/>
          <w:szCs w:val="18"/>
        </w:rPr>
        <w:t>(</w:t>
      </w:r>
      <w:proofErr w:type="gramEnd"/>
      <w:r>
        <w:rPr>
          <w:sz w:val="18"/>
          <w:szCs w:val="18"/>
        </w:rPr>
        <w:t>);</w:t>
      </w:r>
    </w:p>
    <w:p w14:paraId="6BD873DA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//pc1.Id = </w:t>
      </w:r>
      <w:proofErr w:type="gramStart"/>
      <w:r>
        <w:rPr>
          <w:sz w:val="18"/>
          <w:szCs w:val="18"/>
        </w:rPr>
        <w:t>1;</w:t>
      </w:r>
      <w:proofErr w:type="gramEnd"/>
    </w:p>
    <w:p w14:paraId="69E1540D" w14:textId="77777777" w:rsidR="003D4CAD" w:rsidRDefault="003D4CAD" w:rsidP="00017EFA">
      <w:pPr>
        <w:spacing w:after="0"/>
      </w:pPr>
      <w:r>
        <w:rPr>
          <w:sz w:val="18"/>
          <w:szCs w:val="18"/>
        </w:rPr>
        <w:t>//pc1.Name = "Name01</w:t>
      </w:r>
      <w:proofErr w:type="gramStart"/>
      <w:r>
        <w:rPr>
          <w:sz w:val="18"/>
          <w:szCs w:val="18"/>
        </w:rPr>
        <w:t>";</w:t>
      </w:r>
      <w:proofErr w:type="gramEnd"/>
    </w:p>
    <w:p w14:paraId="04625942" w14:textId="77777777" w:rsidR="003D4CAD" w:rsidRDefault="003D4CAD" w:rsidP="00017EFA">
      <w:pPr>
        <w:spacing w:after="0"/>
      </w:pPr>
      <w:r>
        <w:rPr>
          <w:sz w:val="18"/>
          <w:szCs w:val="18"/>
        </w:rPr>
        <w:t>//</w:t>
      </w:r>
      <w:proofErr w:type="spellStart"/>
      <w:r>
        <w:rPr>
          <w:sz w:val="18"/>
          <w:szCs w:val="18"/>
        </w:rPr>
        <w:t>PersonClass</w:t>
      </w:r>
      <w:proofErr w:type="spellEnd"/>
      <w:r>
        <w:rPr>
          <w:sz w:val="18"/>
          <w:szCs w:val="18"/>
        </w:rPr>
        <w:t xml:space="preserve"> pc2 = </w:t>
      </w:r>
      <w:proofErr w:type="gramStart"/>
      <w:r>
        <w:rPr>
          <w:sz w:val="18"/>
          <w:szCs w:val="18"/>
        </w:rPr>
        <w:t>pc1;</w:t>
      </w:r>
      <w:proofErr w:type="gramEnd"/>
    </w:p>
    <w:p w14:paraId="4C06E6FB" w14:textId="77777777" w:rsidR="003D4CAD" w:rsidRDefault="003D4CAD" w:rsidP="00017EFA">
      <w:pPr>
        <w:spacing w:after="0"/>
      </w:pPr>
      <w:r>
        <w:rPr>
          <w:sz w:val="18"/>
          <w:szCs w:val="18"/>
        </w:rPr>
        <w:t xml:space="preserve">//pc2.Id = </w:t>
      </w:r>
      <w:proofErr w:type="gramStart"/>
      <w:r>
        <w:rPr>
          <w:sz w:val="18"/>
          <w:szCs w:val="18"/>
        </w:rPr>
        <w:t>2;</w:t>
      </w:r>
      <w:proofErr w:type="gramEnd"/>
    </w:p>
    <w:p w14:paraId="3FD81941" w14:textId="77777777" w:rsidR="003D4CAD" w:rsidRDefault="003D4CAD" w:rsidP="00017EFA">
      <w:pPr>
        <w:spacing w:after="0"/>
      </w:pPr>
      <w:r>
        <w:rPr>
          <w:sz w:val="18"/>
          <w:szCs w:val="18"/>
        </w:rPr>
        <w:t>//pc2.Name = "Name02</w:t>
      </w:r>
      <w:proofErr w:type="gramStart"/>
      <w:r>
        <w:rPr>
          <w:sz w:val="18"/>
          <w:szCs w:val="18"/>
        </w:rPr>
        <w:t>";</w:t>
      </w:r>
      <w:proofErr w:type="gramEnd"/>
    </w:p>
    <w:p w14:paraId="604DA5EF" w14:textId="77777777" w:rsidR="003D4CAD" w:rsidRDefault="003D4CAD" w:rsidP="00017EFA">
      <w:pPr>
        <w:spacing w:after="0"/>
      </w:pPr>
    </w:p>
    <w:p w14:paraId="1DE39B11" w14:textId="09C07BB0" w:rsidR="003D4CAD" w:rsidRDefault="003D4CAD" w:rsidP="00017EFA">
      <w:pPr>
        <w:spacing w:after="0"/>
      </w:pPr>
      <w:r>
        <w:rPr>
          <w:noProof/>
        </w:rPr>
        <w:drawing>
          <wp:inline distT="0" distB="0" distL="0" distR="0" wp14:anchorId="62DA5504" wp14:editId="72CBA687">
            <wp:extent cx="3779520" cy="1379220"/>
            <wp:effectExtent l="0" t="0" r="0" b="0"/>
            <wp:docPr id="5" name="Picture 5" descr="Char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5" descr="Chart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79520" cy="1379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C09B77" w14:textId="77777777" w:rsidR="003D4CAD" w:rsidRDefault="003D4CAD" w:rsidP="00017EFA">
      <w:pPr>
        <w:spacing w:after="0"/>
      </w:pPr>
    </w:p>
    <w:p w14:paraId="5B18F839" w14:textId="77777777" w:rsidR="003D4CAD" w:rsidRDefault="003D4CAD" w:rsidP="00017EF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67F7944C" w14:textId="77777777" w:rsidR="003D4CAD" w:rsidRDefault="003D4CAD" w:rsidP="00017EFA">
      <w:pPr>
        <w:spacing w:after="0"/>
      </w:pPr>
      <w:r>
        <w:rPr>
          <w:sz w:val="48"/>
          <w:szCs w:val="48"/>
        </w:rPr>
        <w:t>1. Create New Project</w:t>
      </w:r>
    </w:p>
    <w:p w14:paraId="20010F8A" w14:textId="77777777" w:rsidR="003D4CAD" w:rsidRDefault="003D4CAD" w:rsidP="00017EFA">
      <w:pPr>
        <w:spacing w:after="0"/>
      </w:pPr>
    </w:p>
    <w:p w14:paraId="63BDD222" w14:textId="77777777" w:rsidR="003D4CAD" w:rsidRDefault="003D4CAD" w:rsidP="00017EFA">
      <w:pPr>
        <w:spacing w:after="0"/>
      </w:pPr>
      <w:r>
        <w:t>File --&gt; New --&gt; Project... --&gt;</w:t>
      </w:r>
    </w:p>
    <w:p w14:paraId="04335A9E" w14:textId="77777777" w:rsidR="003D4CAD" w:rsidRDefault="003D4CAD" w:rsidP="00017EFA">
      <w:pPr>
        <w:spacing w:after="0"/>
      </w:pPr>
      <w:r>
        <w:rPr>
          <w:sz w:val="18"/>
          <w:szCs w:val="18"/>
        </w:rPr>
        <w:t>Visual C# --</w:t>
      </w:r>
      <w:proofErr w:type="gramStart"/>
      <w:r>
        <w:rPr>
          <w:sz w:val="18"/>
          <w:szCs w:val="18"/>
        </w:rPr>
        <w:t>&gt;  </w:t>
      </w:r>
      <w:r>
        <w:rPr>
          <w:b/>
          <w:bCs/>
          <w:sz w:val="18"/>
          <w:szCs w:val="18"/>
        </w:rPr>
        <w:t>Console</w:t>
      </w:r>
      <w:proofErr w:type="gramEnd"/>
      <w:r>
        <w:rPr>
          <w:b/>
          <w:bCs/>
          <w:sz w:val="18"/>
          <w:szCs w:val="18"/>
        </w:rPr>
        <w:t xml:space="preserve"> App</w:t>
      </w:r>
      <w:r>
        <w:t> </w:t>
      </w:r>
      <w:r>
        <w:rPr>
          <w:b/>
          <w:bCs/>
          <w:sz w:val="18"/>
          <w:szCs w:val="18"/>
        </w:rPr>
        <w:t>(.Net Framework)</w:t>
      </w:r>
      <w:r>
        <w:t> </w:t>
      </w:r>
      <w:r>
        <w:rPr>
          <w:sz w:val="18"/>
          <w:szCs w:val="18"/>
        </w:rPr>
        <w:t>--&gt;</w:t>
      </w:r>
    </w:p>
    <w:p w14:paraId="412800F7" w14:textId="77777777" w:rsidR="003D4CAD" w:rsidRDefault="003D4CAD" w:rsidP="00017EFA">
      <w:pPr>
        <w:spacing w:after="0"/>
      </w:pPr>
      <w:r>
        <w:rPr>
          <w:sz w:val="18"/>
          <w:szCs w:val="18"/>
        </w:rPr>
        <w:t>Name:</w:t>
      </w:r>
      <w:r>
        <w:t> </w:t>
      </w:r>
      <w:r>
        <w:rPr>
          <w:b/>
          <w:bCs/>
          <w:sz w:val="18"/>
          <w:szCs w:val="18"/>
        </w:rPr>
        <w:t>Sample</w:t>
      </w:r>
    </w:p>
    <w:p w14:paraId="36B9EBF5" w14:textId="77777777" w:rsidR="003D4CAD" w:rsidRDefault="003D4CAD" w:rsidP="00017EFA">
      <w:pPr>
        <w:spacing w:after="0"/>
      </w:pPr>
    </w:p>
    <w:p w14:paraId="159DE2E2" w14:textId="7B1D08B3" w:rsidR="003D4CAD" w:rsidRDefault="003D4CAD" w:rsidP="00017EFA">
      <w:pPr>
        <w:spacing w:after="0"/>
      </w:pPr>
      <w:r>
        <w:rPr>
          <w:noProof/>
        </w:rPr>
        <w:lastRenderedPageBreak/>
        <w:drawing>
          <wp:inline distT="0" distB="0" distL="0" distR="0" wp14:anchorId="6CFC5C02" wp14:editId="5CEC9500">
            <wp:extent cx="4290060" cy="2628900"/>
            <wp:effectExtent l="0" t="0" r="0" b="0"/>
            <wp:docPr id="4" name="Picture 4" descr="Graphical user interface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 descr="Graphical user interface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006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515B983" w14:textId="77777777" w:rsidR="003D4CAD" w:rsidRDefault="003D4CAD" w:rsidP="00017EFA">
      <w:pPr>
        <w:spacing w:after="0"/>
      </w:pPr>
    </w:p>
    <w:p w14:paraId="0D7AC663" w14:textId="77777777" w:rsidR="003D4CAD" w:rsidRDefault="003D4CAD" w:rsidP="00017EFA">
      <w:pPr>
        <w:spacing w:after="0"/>
      </w:pPr>
    </w:p>
    <w:p w14:paraId="3A1977BE" w14:textId="39063769" w:rsidR="003D4CAD" w:rsidRDefault="003D4CAD" w:rsidP="00017EFA">
      <w:pPr>
        <w:spacing w:after="0"/>
      </w:pPr>
      <w:r>
        <w:rPr>
          <w:noProof/>
        </w:rPr>
        <w:drawing>
          <wp:inline distT="0" distB="0" distL="0" distR="0" wp14:anchorId="2862A599" wp14:editId="61273AC3">
            <wp:extent cx="5274310" cy="2794000"/>
            <wp:effectExtent l="0" t="0" r="2540" b="6350"/>
            <wp:docPr id="3" name="Picture 3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794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137B34" w14:textId="77777777" w:rsidR="003D4CAD" w:rsidRDefault="003D4CAD" w:rsidP="00017EFA">
      <w:pPr>
        <w:spacing w:after="0"/>
      </w:pPr>
    </w:p>
    <w:p w14:paraId="4C6A6929" w14:textId="77777777" w:rsidR="003D4CAD" w:rsidRDefault="003D4CAD" w:rsidP="00017EFA">
      <w:pPr>
        <w:spacing w:after="0"/>
      </w:pPr>
    </w:p>
    <w:p w14:paraId="295119B2" w14:textId="579C908B" w:rsidR="003D4CAD" w:rsidRDefault="003D4CAD" w:rsidP="00017EFA">
      <w:pPr>
        <w:spacing w:after="0"/>
      </w:pPr>
      <w:r>
        <w:rPr>
          <w:noProof/>
        </w:rPr>
        <w:drawing>
          <wp:inline distT="0" distB="0" distL="0" distR="0" wp14:anchorId="6B77B592" wp14:editId="2A714CD0">
            <wp:extent cx="5274310" cy="3329305"/>
            <wp:effectExtent l="0" t="0" r="2540" b="4445"/>
            <wp:docPr id="2" name="Picture 2" descr="Graphical user interface, text, application, Exce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xce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3293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53864D" w14:textId="77777777" w:rsidR="003D4CAD" w:rsidRDefault="003D4CAD" w:rsidP="00017EFA">
      <w:pPr>
        <w:spacing w:after="0"/>
      </w:pPr>
    </w:p>
    <w:p w14:paraId="4A53FA22" w14:textId="77777777" w:rsidR="003D4CAD" w:rsidRDefault="003D4CAD" w:rsidP="00017EFA">
      <w:pPr>
        <w:spacing w:after="0"/>
      </w:pPr>
    </w:p>
    <w:p w14:paraId="12AFD31B" w14:textId="77777777" w:rsidR="003D4CAD" w:rsidRDefault="003D4CAD" w:rsidP="00017EFA">
      <w:pPr>
        <w:spacing w:after="0"/>
      </w:pPr>
      <w:r>
        <w:rPr>
          <w:rFonts w:ascii="Tahoma" w:hAnsi="Tahoma" w:cs="Tahoma"/>
          <w:color w:val="000000"/>
          <w:sz w:val="18"/>
          <w:szCs w:val="18"/>
        </w:rPr>
        <w:t>=============================================</w:t>
      </w:r>
    </w:p>
    <w:p w14:paraId="7E4263BC" w14:textId="77777777" w:rsidR="003D4CAD" w:rsidRDefault="003D4CAD" w:rsidP="00017EFA">
      <w:pPr>
        <w:spacing w:after="0"/>
      </w:pPr>
    </w:p>
    <w:p w14:paraId="53F91496" w14:textId="77777777" w:rsidR="003D4CAD" w:rsidRDefault="003D4CAD" w:rsidP="00017EFA">
      <w:pPr>
        <w:spacing w:after="0"/>
      </w:pPr>
      <w:r>
        <w:rPr>
          <w:sz w:val="48"/>
          <w:szCs w:val="48"/>
        </w:rPr>
        <w:t>2. Program</w:t>
      </w:r>
    </w:p>
    <w:p w14:paraId="1597B0E9" w14:textId="77777777" w:rsidR="003D4CAD" w:rsidRDefault="003D4CAD" w:rsidP="00017EFA">
      <w:pPr>
        <w:spacing w:after="0"/>
      </w:pPr>
    </w:p>
    <w:p w14:paraId="776A9C21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using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System;</w:t>
      </w:r>
      <w:proofErr w:type="gramEnd"/>
    </w:p>
    <w:p w14:paraId="4FF494C0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namespace</w:t>
      </w:r>
      <w:r>
        <w:t> </w:t>
      </w:r>
      <w:r>
        <w:rPr>
          <w:rFonts w:ascii="Consolas" w:hAnsi="Consolas"/>
          <w:sz w:val="18"/>
          <w:szCs w:val="18"/>
        </w:rPr>
        <w:t>Sample</w:t>
      </w:r>
    </w:p>
    <w:p w14:paraId="74FB5FD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A98AFFE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r>
        <w:rPr>
          <w:rFonts w:ascii="Consolas" w:hAnsi="Consolas"/>
          <w:color w:val="2B91AF"/>
          <w:sz w:val="18"/>
          <w:szCs w:val="18"/>
        </w:rPr>
        <w:t>Program</w:t>
      </w:r>
    </w:p>
    <w:p w14:paraId="7EA48AE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9717B6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at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r>
        <w:rPr>
          <w:rFonts w:ascii="Consolas" w:hAnsi="Consolas"/>
          <w:sz w:val="18"/>
          <w:szCs w:val="18"/>
        </w:rPr>
        <w:t>Main(</w:t>
      </w:r>
      <w:proofErr w:type="gramStart"/>
      <w:r>
        <w:rPr>
          <w:rFonts w:ascii="Consolas" w:hAnsi="Consolas"/>
          <w:color w:val="0000FF"/>
          <w:sz w:val="18"/>
          <w:szCs w:val="18"/>
        </w:rPr>
        <w:t>string</w:t>
      </w:r>
      <w:r>
        <w:rPr>
          <w:rFonts w:ascii="Consolas" w:hAnsi="Consolas"/>
          <w:sz w:val="18"/>
          <w:szCs w:val="18"/>
        </w:rPr>
        <w:t>[</w:t>
      </w:r>
      <w:proofErr w:type="gramEnd"/>
      <w:r>
        <w:rPr>
          <w:rFonts w:ascii="Consolas" w:hAnsi="Consolas"/>
          <w:sz w:val="18"/>
          <w:szCs w:val="18"/>
        </w:rPr>
        <w:t xml:space="preserve">] </w:t>
      </w:r>
      <w:proofErr w:type="spellStart"/>
      <w:r>
        <w:rPr>
          <w:rFonts w:ascii="Consolas" w:hAnsi="Consolas"/>
          <w:sz w:val="18"/>
          <w:szCs w:val="18"/>
        </w:rPr>
        <w:t>args</w:t>
      </w:r>
      <w:proofErr w:type="spellEnd"/>
      <w:r>
        <w:rPr>
          <w:rFonts w:ascii="Consolas" w:hAnsi="Consolas"/>
          <w:sz w:val="18"/>
          <w:szCs w:val="18"/>
        </w:rPr>
        <w:t>)</w:t>
      </w:r>
    </w:p>
    <w:p w14:paraId="61984DA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 {</w:t>
      </w:r>
    </w:p>
    <w:p w14:paraId="2AE8BA38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1 = 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3D3CBE0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 xml:space="preserve">i2 = </w:t>
      </w:r>
      <w:proofErr w:type="gramStart"/>
      <w:r>
        <w:rPr>
          <w:rFonts w:ascii="Consolas" w:hAnsi="Consolas"/>
          <w:sz w:val="18"/>
          <w:szCs w:val="18"/>
        </w:rPr>
        <w:t>i1;</w:t>
      </w:r>
      <w:proofErr w:type="gramEnd"/>
    </w:p>
    <w:p w14:paraId="5E53CC0B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 i2+</w:t>
      </w:r>
      <w:proofErr w:type="gramStart"/>
      <w:r>
        <w:rPr>
          <w:rFonts w:ascii="Consolas" w:hAnsi="Consolas"/>
          <w:sz w:val="18"/>
          <w:szCs w:val="18"/>
        </w:rPr>
        <w:t>+;</w:t>
      </w:r>
      <w:proofErr w:type="gramEnd"/>
    </w:p>
    <w:p w14:paraId="4FC79B3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1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</w:t>
      </w:r>
      <w:proofErr w:type="gramStart"/>
      <w:r>
        <w:rPr>
          <w:rFonts w:ascii="Consolas" w:hAnsi="Consolas"/>
          <w:color w:val="3CB371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i2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i1, i2);</w:t>
      </w:r>
    </w:p>
    <w:p w14:paraId="379B337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i1 = 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i2 = 3</w:t>
      </w:r>
    </w:p>
    <w:p w14:paraId="581196C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35D1F529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ersonClas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pc1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ew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ersonClas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;</w:t>
      </w:r>
    </w:p>
    <w:p w14:paraId="52B6E77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pc1.Id = </w:t>
      </w:r>
      <w:proofErr w:type="gramStart"/>
      <w:r>
        <w:rPr>
          <w:rFonts w:ascii="Consolas" w:hAnsi="Consolas"/>
          <w:sz w:val="18"/>
          <w:szCs w:val="18"/>
        </w:rPr>
        <w:t>1;</w:t>
      </w:r>
      <w:proofErr w:type="gramEnd"/>
    </w:p>
    <w:p w14:paraId="4DDA4AD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 pc1.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1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4A771EE8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c1.Id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</w:t>
      </w:r>
      <w:proofErr w:type="gramStart"/>
      <w:r>
        <w:rPr>
          <w:rFonts w:ascii="Consolas" w:hAnsi="Consolas"/>
          <w:color w:val="3CB371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pc1.Name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pc1.Id, pc1.Name);</w:t>
      </w:r>
    </w:p>
    <w:p w14:paraId="56E9989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 pc1.Id = </w:t>
      </w:r>
      <w:proofErr w:type="gramStart"/>
      <w:r>
        <w:rPr>
          <w:rFonts w:ascii="Consolas" w:hAnsi="Consolas"/>
          <w:color w:val="008000"/>
          <w:sz w:val="18"/>
          <w:szCs w:val="18"/>
        </w:rPr>
        <w:t>1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c1.Name = Name01</w:t>
      </w:r>
    </w:p>
    <w:p w14:paraId="5A8F27A0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---------------------------------------------"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0F0185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ersonClas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 xml:space="preserve">pc2 = </w:t>
      </w:r>
      <w:proofErr w:type="gramStart"/>
      <w:r>
        <w:rPr>
          <w:rFonts w:ascii="Consolas" w:hAnsi="Consolas"/>
          <w:sz w:val="18"/>
          <w:szCs w:val="18"/>
        </w:rPr>
        <w:t>pc1;</w:t>
      </w:r>
      <w:proofErr w:type="gramEnd"/>
    </w:p>
    <w:p w14:paraId="55E38F8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 xml:space="preserve">            pc2.Id = </w:t>
      </w:r>
      <w:proofErr w:type="gramStart"/>
      <w:r>
        <w:rPr>
          <w:rFonts w:ascii="Consolas" w:hAnsi="Consolas"/>
          <w:sz w:val="18"/>
          <w:szCs w:val="18"/>
        </w:rPr>
        <w:t>2;</w:t>
      </w:r>
      <w:proofErr w:type="gramEnd"/>
    </w:p>
    <w:p w14:paraId="160750B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 pc2.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Name02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31B1632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c1.Id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</w:t>
      </w:r>
      <w:proofErr w:type="gramStart"/>
      <w:r>
        <w:rPr>
          <w:rFonts w:ascii="Consolas" w:hAnsi="Consolas"/>
          <w:color w:val="3CB371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pc1.Name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pc1.Id, pc1.Name);</w:t>
      </w:r>
    </w:p>
    <w:p w14:paraId="7D360970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pc2.Id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</w:t>
      </w:r>
      <w:proofErr w:type="gramStart"/>
      <w:r>
        <w:rPr>
          <w:rFonts w:ascii="Consolas" w:hAnsi="Consolas"/>
          <w:color w:val="3CB371"/>
          <w:sz w:val="18"/>
          <w:szCs w:val="18"/>
        </w:rPr>
        <w:t>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,</w:t>
      </w:r>
      <w:proofErr w:type="gramEnd"/>
      <w:r>
        <w:rPr>
          <w:rFonts w:ascii="Consolas" w:hAnsi="Consolas"/>
          <w:color w:val="A31515"/>
          <w:sz w:val="18"/>
          <w:szCs w:val="18"/>
        </w:rPr>
        <w:t xml:space="preserve"> pc2.Name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pc2.Id, pc2.Name);</w:t>
      </w:r>
    </w:p>
    <w:p w14:paraId="1D14FCF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c1.Id = 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c1.Name = Name02</w:t>
      </w:r>
    </w:p>
    <w:p w14:paraId="493912C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c2.Id = </w:t>
      </w:r>
      <w:proofErr w:type="gramStart"/>
      <w:r>
        <w:rPr>
          <w:rFonts w:ascii="Consolas" w:hAnsi="Consolas"/>
          <w:color w:val="008000"/>
          <w:sz w:val="18"/>
          <w:szCs w:val="18"/>
        </w:rPr>
        <w:t>2 ,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pc2.Name = Name02</w:t>
      </w:r>
    </w:p>
    <w:p w14:paraId="2D932D79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ReadLin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02443D1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 }</w:t>
      </w:r>
    </w:p>
    <w:p w14:paraId="0EE990A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15F079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25B35A84" w14:textId="77777777" w:rsidR="003D4CAD" w:rsidRDefault="003D4CAD" w:rsidP="00017EFA">
      <w:pPr>
        <w:spacing w:after="0"/>
      </w:pPr>
    </w:p>
    <w:p w14:paraId="6CA43CF0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PersonA</w:t>
      </w:r>
      <w:proofErr w:type="spellEnd"/>
    </w:p>
    <w:p w14:paraId="73C2ABD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{  </w:t>
      </w:r>
    </w:p>
    <w:p w14:paraId="0E480DB0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D41C8AA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erface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PersonB</w:t>
      </w:r>
      <w:proofErr w:type="spellEnd"/>
    </w:p>
    <w:p w14:paraId="5FBC16A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DBD9F91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E9F5F87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</w:p>
    <w:p w14:paraId="4320C6C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5B76F9E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7E5D76BE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ersonClass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lassA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PersonA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PersonB</w:t>
      </w:r>
      <w:proofErr w:type="spellEnd"/>
    </w:p>
    <w:p w14:paraId="62A14BD6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0E73179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vate Fields ------------------------</w:t>
      </w:r>
    </w:p>
    <w:p w14:paraId="2061DBE8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653E0AC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18314B2B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onstructor ------------------------</w:t>
      </w:r>
    </w:p>
    <w:p w14:paraId="361D6B4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Clas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21A9D85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BDD4F0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 xml:space="preserve">        _id = 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442CCB8E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proofErr w:type="gramStart"/>
      <w:r>
        <w:rPr>
          <w:rFonts w:ascii="Consolas" w:hAnsi="Consolas"/>
          <w:color w:val="0000FF"/>
          <w:sz w:val="18"/>
          <w:szCs w:val="18"/>
        </w:rPr>
        <w:t>this</w:t>
      </w:r>
      <w:r>
        <w:rPr>
          <w:rFonts w:ascii="Consolas" w:hAnsi="Consolas"/>
          <w:sz w:val="18"/>
          <w:szCs w:val="18"/>
        </w:rPr>
        <w:t>._</w:t>
      </w:r>
      <w:proofErr w:type="gramEnd"/>
      <w:r>
        <w:rPr>
          <w:rFonts w:ascii="Consolas" w:hAnsi="Consolas"/>
          <w:sz w:val="18"/>
          <w:szCs w:val="18"/>
        </w:rPr>
        <w:t>name</w:t>
      </w:r>
      <w:proofErr w:type="spellEnd"/>
      <w:r>
        <w:rPr>
          <w:rFonts w:ascii="Consolas" w:hAnsi="Consolas"/>
          <w:sz w:val="18"/>
          <w:szCs w:val="18"/>
        </w:rPr>
        <w:t xml:space="preserve"> = name;</w:t>
      </w:r>
    </w:p>
    <w:p w14:paraId="0589D989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46B132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Clas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6ACB2D8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F9DF31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 xml:space="preserve">        _id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3982FCB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 _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7126BA8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75CE74A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structor ------------------------</w:t>
      </w:r>
    </w:p>
    <w:p w14:paraId="0C5F1480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~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Class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36A22B8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66C6FE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 xml:space="preserve">        _id = </w:t>
      </w:r>
      <w:proofErr w:type="gramStart"/>
      <w:r>
        <w:rPr>
          <w:rFonts w:ascii="Consolas" w:hAnsi="Consolas"/>
          <w:sz w:val="18"/>
          <w:szCs w:val="18"/>
        </w:rPr>
        <w:t>0;</w:t>
      </w:r>
      <w:proofErr w:type="gramEnd"/>
    </w:p>
    <w:p w14:paraId="090E8C1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 _name =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"</w:t>
      </w:r>
      <w:proofErr w:type="gramStart"/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;</w:t>
      </w:r>
      <w:proofErr w:type="gramEnd"/>
    </w:p>
    <w:p w14:paraId="0E20787E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EBB271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blic Properties ------------------------</w:t>
      </w:r>
    </w:p>
    <w:p w14:paraId="3CD80C8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</w:t>
      </w:r>
    </w:p>
    <w:p w14:paraId="4765691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187D6D3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id;}</w:t>
      </w:r>
    </w:p>
    <w:p w14:paraId="1ED403B1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gramEnd"/>
      <w:r>
        <w:rPr>
          <w:rFonts w:ascii="Consolas" w:hAnsi="Consolas"/>
          <w:sz w:val="18"/>
          <w:szCs w:val="18"/>
        </w:rPr>
        <w:t>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}</w:t>
      </w:r>
    </w:p>
    <w:p w14:paraId="469E6AE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4678E6D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</w:t>
      </w:r>
    </w:p>
    <w:p w14:paraId="273C3FF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4D6E9E40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name; }</w:t>
      </w:r>
    </w:p>
    <w:p w14:paraId="27B9EDF2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gramEnd"/>
      <w:r>
        <w:rPr>
          <w:rFonts w:ascii="Consolas" w:hAnsi="Consolas"/>
          <w:sz w:val="18"/>
          <w:szCs w:val="18"/>
        </w:rPr>
        <w:t>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22EA1796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0997919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 ------------------------</w:t>
      </w:r>
    </w:p>
    <w:p w14:paraId="16B8F4E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097C105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68D4AFC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&amp;&amp; Name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_id, _nam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267A89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DBBF0D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4E133A3A" w14:textId="77777777" w:rsidR="003D4CAD" w:rsidRDefault="003D4CAD" w:rsidP="00017EFA">
      <w:pPr>
        <w:spacing w:after="0"/>
      </w:pPr>
    </w:p>
    <w:p w14:paraId="52AD9FE8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Struct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extend other </w:t>
      </w:r>
      <w:proofErr w:type="gramStart"/>
      <w:r>
        <w:rPr>
          <w:rFonts w:ascii="Consolas" w:hAnsi="Consolas"/>
          <w:color w:val="008000"/>
          <w:sz w:val="18"/>
          <w:szCs w:val="18"/>
        </w:rPr>
        <w:t>Class, but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an implement Interface.</w:t>
      </w:r>
    </w:p>
    <w:p w14:paraId="69DC6324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struct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Struc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PersonA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, </w:t>
      </w:r>
      <w:proofErr w:type="spellStart"/>
      <w:r>
        <w:rPr>
          <w:rFonts w:ascii="Consolas" w:hAnsi="Consolas"/>
          <w:color w:val="008000"/>
          <w:sz w:val="18"/>
          <w:szCs w:val="18"/>
        </w:rPr>
        <w:t>IPersonB</w:t>
      </w:r>
      <w:proofErr w:type="spellEnd"/>
      <w:r>
        <w:rPr>
          <w:rFonts w:ascii="Consolas" w:hAnsi="Consolas"/>
          <w:color w:val="008000"/>
          <w:sz w:val="18"/>
          <w:szCs w:val="18"/>
        </w:rPr>
        <w:t>   //compile error</w:t>
      </w:r>
    </w:p>
    <w:p w14:paraId="46D45071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uct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PersonStruct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PersonA</w:t>
      </w:r>
      <w:proofErr w:type="spellEnd"/>
      <w:r>
        <w:rPr>
          <w:rFonts w:ascii="Consolas" w:hAnsi="Consolas"/>
          <w:sz w:val="18"/>
          <w:szCs w:val="18"/>
        </w:rPr>
        <w:t>,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IPersonB</w:t>
      </w:r>
      <w:proofErr w:type="spellEnd"/>
    </w:p>
    <w:p w14:paraId="5A1EDC4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6CF4CEAE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rivate Fields ------------------------</w:t>
      </w:r>
    </w:p>
    <w:p w14:paraId="06A9C8F9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3A8FB15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v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_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3592B830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Constructor ------------------------</w:t>
      </w:r>
    </w:p>
    <w:p w14:paraId="58B0C6A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struct can have constructor with parameters,</w:t>
      </w:r>
    </w:p>
    <w:p w14:paraId="10C1DDD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but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have constructor without any parameter.</w:t>
      </w:r>
    </w:p>
    <w:p w14:paraId="78696862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ersonStruct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,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)</w:t>
      </w:r>
    </w:p>
    <w:p w14:paraId="7ED6768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048E0DD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 xml:space="preserve">        _id = </w:t>
      </w:r>
      <w:proofErr w:type="gramStart"/>
      <w:r>
        <w:rPr>
          <w:rFonts w:ascii="Consolas" w:hAnsi="Consolas"/>
          <w:sz w:val="18"/>
          <w:szCs w:val="18"/>
        </w:rPr>
        <w:t>id;</w:t>
      </w:r>
      <w:proofErr w:type="gramEnd"/>
    </w:p>
    <w:p w14:paraId="58B66B4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 xml:space="preserve">        _name = </w:t>
      </w:r>
      <w:proofErr w:type="gramStart"/>
      <w:r>
        <w:rPr>
          <w:rFonts w:ascii="Consolas" w:hAnsi="Consolas"/>
          <w:sz w:val="18"/>
          <w:szCs w:val="18"/>
        </w:rPr>
        <w:t>name;</w:t>
      </w:r>
      <w:proofErr w:type="gramEnd"/>
    </w:p>
    <w:p w14:paraId="693EE2D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C90BCE7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public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Struc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47ABB43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212EB5E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_id = </w:t>
      </w:r>
      <w:proofErr w:type="gramStart"/>
      <w:r>
        <w:rPr>
          <w:rFonts w:ascii="Consolas" w:hAnsi="Consolas"/>
          <w:color w:val="008000"/>
          <w:sz w:val="18"/>
          <w:szCs w:val="18"/>
        </w:rPr>
        <w:t>0;</w:t>
      </w:r>
      <w:proofErr w:type="gramEnd"/>
    </w:p>
    <w:p w14:paraId="1805DAD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_name = "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33A8C46B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6C8408B2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Destructor ------------------------</w:t>
      </w:r>
    </w:p>
    <w:p w14:paraId="204E8DF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// struct can't have destructor.</w:t>
      </w:r>
    </w:p>
    <w:p w14:paraId="00A9664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~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PersonStruct</w:t>
      </w:r>
      <w:proofErr w:type="spellEnd"/>
      <w:r>
        <w:rPr>
          <w:rFonts w:ascii="Consolas" w:hAnsi="Consolas"/>
          <w:color w:val="008000"/>
          <w:sz w:val="18"/>
          <w:szCs w:val="18"/>
        </w:rPr>
        <w:t>(</w:t>
      </w:r>
      <w:proofErr w:type="gramEnd"/>
      <w:r>
        <w:rPr>
          <w:rFonts w:ascii="Consolas" w:hAnsi="Consolas"/>
          <w:color w:val="008000"/>
          <w:sz w:val="18"/>
          <w:szCs w:val="18"/>
        </w:rPr>
        <w:t>)</w:t>
      </w:r>
    </w:p>
    <w:p w14:paraId="7DC6271B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{</w:t>
      </w:r>
    </w:p>
    <w:p w14:paraId="35D72B2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 xml:space="preserve">//    _id = </w:t>
      </w:r>
      <w:proofErr w:type="gramStart"/>
      <w:r>
        <w:rPr>
          <w:rFonts w:ascii="Consolas" w:hAnsi="Consolas"/>
          <w:color w:val="008000"/>
          <w:sz w:val="18"/>
          <w:szCs w:val="18"/>
        </w:rPr>
        <w:t>0;</w:t>
      </w:r>
      <w:proofErr w:type="gramEnd"/>
    </w:p>
    <w:p w14:paraId="1AA01FD0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    _name = "</w:t>
      </w:r>
      <w:proofErr w:type="gramStart"/>
      <w:r>
        <w:rPr>
          <w:rFonts w:ascii="Consolas" w:hAnsi="Consolas"/>
          <w:color w:val="008000"/>
          <w:sz w:val="18"/>
          <w:szCs w:val="18"/>
        </w:rPr>
        <w:t>";</w:t>
      </w:r>
      <w:proofErr w:type="gramEnd"/>
    </w:p>
    <w:p w14:paraId="0BF12676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}</w:t>
      </w:r>
    </w:p>
    <w:p w14:paraId="3D5D43A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Public Properties ------------------------</w:t>
      </w:r>
    </w:p>
    <w:p w14:paraId="3DFA1046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sz w:val="18"/>
          <w:szCs w:val="18"/>
        </w:rPr>
        <w:t>Id</w:t>
      </w:r>
    </w:p>
    <w:p w14:paraId="3D4F31C2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234C1A3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id; }</w:t>
      </w:r>
    </w:p>
    <w:p w14:paraId="5CF53BBE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gramEnd"/>
      <w:r>
        <w:rPr>
          <w:rFonts w:ascii="Consolas" w:hAnsi="Consolas"/>
          <w:sz w:val="18"/>
          <w:szCs w:val="18"/>
        </w:rPr>
        <w:t>id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4701C456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29D5E8B1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tring</w:t>
      </w:r>
      <w:r>
        <w:t> </w:t>
      </w:r>
      <w:r>
        <w:rPr>
          <w:rFonts w:ascii="Consolas" w:hAnsi="Consolas"/>
          <w:sz w:val="18"/>
          <w:szCs w:val="18"/>
        </w:rPr>
        <w:t>Name</w:t>
      </w:r>
    </w:p>
    <w:p w14:paraId="0E4C92C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2AA8039C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g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turn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_name; }</w:t>
      </w:r>
    </w:p>
    <w:p w14:paraId="0A9F424E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t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{ _</w:t>
      </w:r>
      <w:proofErr w:type="gramEnd"/>
      <w:r>
        <w:rPr>
          <w:rFonts w:ascii="Consolas" w:hAnsi="Consolas"/>
          <w:sz w:val="18"/>
          <w:szCs w:val="18"/>
        </w:rPr>
        <w:t>name =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alue</w:t>
      </w:r>
      <w:r>
        <w:rPr>
          <w:rFonts w:ascii="Consolas" w:hAnsi="Consolas"/>
          <w:sz w:val="18"/>
          <w:szCs w:val="18"/>
        </w:rPr>
        <w:t>; }</w:t>
      </w:r>
    </w:p>
    <w:p w14:paraId="1ABF5A8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3A004BE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// Method ------------------------</w:t>
      </w:r>
    </w:p>
    <w:p w14:paraId="386D91F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void</w:t>
      </w:r>
      <w:r>
        <w:t> </w:t>
      </w:r>
      <w:proofErr w:type="spellStart"/>
      <w:proofErr w:type="gramStart"/>
      <w:r>
        <w:rPr>
          <w:rFonts w:ascii="Consolas" w:hAnsi="Consolas"/>
          <w:sz w:val="18"/>
          <w:szCs w:val="18"/>
        </w:rPr>
        <w:t>PrintName</w:t>
      </w:r>
      <w:proofErr w:type="spellEnd"/>
      <w:r>
        <w:rPr>
          <w:rFonts w:ascii="Consolas" w:hAnsi="Consolas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)</w:t>
      </w:r>
    </w:p>
    <w:p w14:paraId="5E86C7BD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{</w:t>
      </w:r>
    </w:p>
    <w:p w14:paraId="73A99146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Console</w:t>
      </w:r>
      <w:r>
        <w:rPr>
          <w:rFonts w:ascii="Consolas" w:hAnsi="Consolas"/>
          <w:sz w:val="18"/>
          <w:szCs w:val="18"/>
        </w:rPr>
        <w:t>.WriteLine</w:t>
      </w:r>
      <w:proofErr w:type="spellEnd"/>
      <w:r>
        <w:rPr>
          <w:rFonts w:ascii="Consolas" w:hAnsi="Consolas"/>
          <w:sz w:val="18"/>
          <w:szCs w:val="18"/>
        </w:rPr>
        <w:t>(</w:t>
      </w:r>
      <w:r>
        <w:rPr>
          <w:rFonts w:ascii="Consolas" w:hAnsi="Consolas"/>
          <w:color w:val="A31515"/>
          <w:sz w:val="18"/>
          <w:szCs w:val="18"/>
        </w:rPr>
        <w:t>"Id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0}</w:t>
      </w:r>
      <w:r>
        <w:t> </w:t>
      </w:r>
      <w:r>
        <w:rPr>
          <w:rFonts w:ascii="Consolas" w:hAnsi="Consolas"/>
          <w:color w:val="A31515"/>
          <w:sz w:val="18"/>
          <w:szCs w:val="18"/>
        </w:rPr>
        <w:t>&amp;&amp; Name =</w:t>
      </w:r>
      <w:r>
        <w:t> </w:t>
      </w:r>
      <w:r>
        <w:rPr>
          <w:rFonts w:ascii="Consolas" w:hAnsi="Consolas"/>
          <w:color w:val="3CB371"/>
          <w:sz w:val="18"/>
          <w:szCs w:val="18"/>
        </w:rPr>
        <w:t>{1}</w:t>
      </w:r>
      <w:r>
        <w:rPr>
          <w:rFonts w:ascii="Consolas" w:hAnsi="Consolas"/>
          <w:color w:val="A31515"/>
          <w:sz w:val="18"/>
          <w:szCs w:val="18"/>
        </w:rPr>
        <w:t>"</w:t>
      </w:r>
      <w:r>
        <w:rPr>
          <w:rFonts w:ascii="Consolas" w:hAnsi="Consolas"/>
          <w:sz w:val="18"/>
          <w:szCs w:val="18"/>
        </w:rPr>
        <w:t>, _id, _name</w:t>
      </w:r>
      <w:proofErr w:type="gramStart"/>
      <w:r>
        <w:rPr>
          <w:rFonts w:ascii="Consolas" w:hAnsi="Consolas"/>
          <w:sz w:val="18"/>
          <w:szCs w:val="18"/>
        </w:rPr>
        <w:t>);</w:t>
      </w:r>
      <w:proofErr w:type="gramEnd"/>
    </w:p>
    <w:p w14:paraId="4B370EAF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    }</w:t>
      </w:r>
    </w:p>
    <w:p w14:paraId="1A3B2AEA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6AEA1697" w14:textId="77777777" w:rsidR="003D4CAD" w:rsidRDefault="003D4CAD" w:rsidP="00017EFA">
      <w:pPr>
        <w:spacing w:after="0"/>
      </w:pPr>
    </w:p>
    <w:p w14:paraId="317198EA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//Struct is sealed type </w:t>
      </w:r>
      <w:proofErr w:type="spellStart"/>
      <w:r>
        <w:rPr>
          <w:rFonts w:ascii="Consolas" w:hAnsi="Consolas"/>
          <w:color w:val="008000"/>
          <w:sz w:val="18"/>
          <w:szCs w:val="18"/>
        </w:rPr>
        <w:t>can not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be extended by </w:t>
      </w:r>
      <w:proofErr w:type="gramStart"/>
      <w:r>
        <w:rPr>
          <w:rFonts w:ascii="Consolas" w:hAnsi="Consolas"/>
          <w:color w:val="008000"/>
          <w:sz w:val="18"/>
          <w:szCs w:val="18"/>
        </w:rPr>
        <w:t>other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Class or other Struct.</w:t>
      </w:r>
    </w:p>
    <w:p w14:paraId="6E041ECC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PersonStruct</w:t>
      </w:r>
      <w:proofErr w:type="spellEnd"/>
    </w:p>
    <w:p w14:paraId="2F1E777D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EDAC828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6A3D86E3" w14:textId="77777777" w:rsidR="003D4CAD" w:rsidRDefault="003D4CAD" w:rsidP="00017EFA">
      <w:pPr>
        <w:spacing w:after="0"/>
      </w:pPr>
      <w:r>
        <w:rPr>
          <w:rFonts w:ascii="Consolas" w:hAnsi="Consolas"/>
          <w:color w:val="0000FF"/>
          <w:sz w:val="18"/>
          <w:szCs w:val="18"/>
        </w:rPr>
        <w:t>public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ale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class</w:t>
      </w:r>
      <w:r>
        <w:t> </w:t>
      </w:r>
      <w:proofErr w:type="spellStart"/>
      <w:proofErr w:type="gramStart"/>
      <w:r>
        <w:rPr>
          <w:rFonts w:ascii="Consolas" w:hAnsi="Consolas"/>
          <w:color w:val="2B91AF"/>
          <w:sz w:val="18"/>
          <w:szCs w:val="18"/>
        </w:rPr>
        <w:t>ClassB</w:t>
      </w:r>
      <w:proofErr w:type="spellEnd"/>
      <w:r>
        <w:t> </w:t>
      </w:r>
      <w:r>
        <w:rPr>
          <w:rFonts w:ascii="Consolas" w:hAnsi="Consolas"/>
          <w:sz w:val="18"/>
          <w:szCs w:val="18"/>
        </w:rPr>
        <w:t>:</w:t>
      </w:r>
      <w:proofErr w:type="gramEnd"/>
      <w:r>
        <w:t> </w:t>
      </w:r>
      <w:proofErr w:type="spellStart"/>
      <w:r>
        <w:rPr>
          <w:rFonts w:ascii="Consolas" w:hAnsi="Consolas"/>
          <w:color w:val="2B91AF"/>
          <w:sz w:val="18"/>
          <w:szCs w:val="18"/>
        </w:rPr>
        <w:t>PersonClass</w:t>
      </w:r>
      <w:proofErr w:type="spellEnd"/>
    </w:p>
    <w:p w14:paraId="556CA2EE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{</w:t>
      </w:r>
    </w:p>
    <w:p w14:paraId="43B376F4" w14:textId="77777777" w:rsidR="003D4CAD" w:rsidRDefault="003D4CAD" w:rsidP="00017EFA">
      <w:pPr>
        <w:spacing w:after="0"/>
      </w:pPr>
      <w:r>
        <w:rPr>
          <w:rFonts w:ascii="Consolas" w:hAnsi="Consolas"/>
          <w:sz w:val="18"/>
          <w:szCs w:val="18"/>
        </w:rPr>
        <w:t>}</w:t>
      </w:r>
    </w:p>
    <w:p w14:paraId="56E73718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//Sealed keyword can prevent a class from being inherited.</w:t>
      </w:r>
    </w:p>
    <w:p w14:paraId="7F39865B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//public class </w:t>
      </w:r>
      <w:proofErr w:type="spellStart"/>
      <w:proofErr w:type="gramStart"/>
      <w:r>
        <w:rPr>
          <w:rFonts w:ascii="Consolas" w:hAnsi="Consolas"/>
          <w:color w:val="008000"/>
          <w:sz w:val="18"/>
          <w:szCs w:val="18"/>
        </w:rPr>
        <w:t>ClassC</w:t>
      </w:r>
      <w:proofErr w:type="spellEnd"/>
      <w:r>
        <w:rPr>
          <w:rFonts w:ascii="Consolas" w:hAnsi="Consolas"/>
          <w:color w:val="008000"/>
          <w:sz w:val="18"/>
          <w:szCs w:val="18"/>
        </w:rPr>
        <w:t xml:space="preserve"> :</w:t>
      </w:r>
      <w:proofErr w:type="gramEnd"/>
      <w:r>
        <w:rPr>
          <w:rFonts w:ascii="Consolas" w:hAnsi="Consolas"/>
          <w:color w:val="008000"/>
          <w:sz w:val="18"/>
          <w:szCs w:val="18"/>
        </w:rPr>
        <w:t xml:space="preserve"> </w:t>
      </w:r>
      <w:proofErr w:type="spellStart"/>
      <w:r>
        <w:rPr>
          <w:rFonts w:ascii="Consolas" w:hAnsi="Consolas"/>
          <w:color w:val="008000"/>
          <w:sz w:val="18"/>
          <w:szCs w:val="18"/>
        </w:rPr>
        <w:t>ClassB</w:t>
      </w:r>
      <w:proofErr w:type="spellEnd"/>
    </w:p>
    <w:p w14:paraId="5CE44DD0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{</w:t>
      </w:r>
    </w:p>
    <w:p w14:paraId="3D8A0F09" w14:textId="77777777" w:rsidR="003D4CAD" w:rsidRDefault="003D4CAD" w:rsidP="00017EFA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/}</w:t>
      </w:r>
    </w:p>
    <w:p w14:paraId="746FAA60" w14:textId="77777777" w:rsidR="003D4CAD" w:rsidRDefault="003D4CAD" w:rsidP="00017EFA">
      <w:pPr>
        <w:spacing w:after="0"/>
      </w:pPr>
    </w:p>
    <w:p w14:paraId="6D6BEAA6" w14:textId="39663C0D" w:rsidR="00E25180" w:rsidRPr="0006004D" w:rsidRDefault="003D4CAD" w:rsidP="00017EFA">
      <w:pPr>
        <w:spacing w:after="0"/>
      </w:pPr>
      <w:r>
        <w:rPr>
          <w:noProof/>
        </w:rPr>
        <w:drawing>
          <wp:inline distT="0" distB="0" distL="0" distR="0" wp14:anchorId="6A7D9DD1" wp14:editId="33A7961C">
            <wp:extent cx="4335780" cy="1272540"/>
            <wp:effectExtent l="0" t="0" r="7620" b="381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5780" cy="12725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06004D">
        <w:br/>
      </w:r>
    </w:p>
    <w:sectPr w:rsidR="00E25180" w:rsidRPr="0006004D" w:rsidSect="00CB108A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B4222E" w14:textId="77777777" w:rsidR="00270DE8" w:rsidRDefault="00270DE8" w:rsidP="002F7523">
      <w:pPr>
        <w:spacing w:after="0" w:line="240" w:lineRule="auto"/>
      </w:pPr>
      <w:r>
        <w:separator/>
      </w:r>
    </w:p>
  </w:endnote>
  <w:endnote w:type="continuationSeparator" w:id="0">
    <w:p w14:paraId="17D9CD19" w14:textId="77777777" w:rsidR="00270DE8" w:rsidRDefault="00270DE8" w:rsidP="002F752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077C2F" w14:textId="77777777" w:rsidR="00270DE8" w:rsidRDefault="00270DE8" w:rsidP="002F7523">
      <w:pPr>
        <w:spacing w:after="0" w:line="240" w:lineRule="auto"/>
      </w:pPr>
      <w:r>
        <w:separator/>
      </w:r>
    </w:p>
  </w:footnote>
  <w:footnote w:type="continuationSeparator" w:id="0">
    <w:p w14:paraId="22E7BB9B" w14:textId="77777777" w:rsidR="00270DE8" w:rsidRDefault="00270DE8" w:rsidP="002F7523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A78732E"/>
    <w:multiLevelType w:val="multilevel"/>
    <w:tmpl w:val="1DAE0C6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49383881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MLOwtDAyNjQxNDJS0lEKTi0uzszPAykwrAUAnSxKMCwAAAA="/>
  </w:docVars>
  <w:rsids>
    <w:rsidRoot w:val="00934FCE"/>
    <w:rsid w:val="00017EFA"/>
    <w:rsid w:val="00057B37"/>
    <w:rsid w:val="0006004D"/>
    <w:rsid w:val="00072656"/>
    <w:rsid w:val="00075F7C"/>
    <w:rsid w:val="000A5651"/>
    <w:rsid w:val="000B32CE"/>
    <w:rsid w:val="000F4208"/>
    <w:rsid w:val="000F5E7C"/>
    <w:rsid w:val="000F7C4F"/>
    <w:rsid w:val="00113642"/>
    <w:rsid w:val="001C2FA5"/>
    <w:rsid w:val="001D466A"/>
    <w:rsid w:val="001F1B60"/>
    <w:rsid w:val="00221E25"/>
    <w:rsid w:val="002365D7"/>
    <w:rsid w:val="00270DE8"/>
    <w:rsid w:val="00277C83"/>
    <w:rsid w:val="002D2BDE"/>
    <w:rsid w:val="002F7523"/>
    <w:rsid w:val="0031284D"/>
    <w:rsid w:val="00325637"/>
    <w:rsid w:val="00344A9B"/>
    <w:rsid w:val="0035106C"/>
    <w:rsid w:val="0036215A"/>
    <w:rsid w:val="0037013F"/>
    <w:rsid w:val="003B0AD4"/>
    <w:rsid w:val="003D4CAD"/>
    <w:rsid w:val="003E7F4D"/>
    <w:rsid w:val="003F3047"/>
    <w:rsid w:val="0042054F"/>
    <w:rsid w:val="0042115D"/>
    <w:rsid w:val="004315C6"/>
    <w:rsid w:val="00457A7A"/>
    <w:rsid w:val="004E7A4E"/>
    <w:rsid w:val="004F1F69"/>
    <w:rsid w:val="004F3B8A"/>
    <w:rsid w:val="005019F7"/>
    <w:rsid w:val="00524E94"/>
    <w:rsid w:val="00566061"/>
    <w:rsid w:val="00576388"/>
    <w:rsid w:val="00592A79"/>
    <w:rsid w:val="005E06D6"/>
    <w:rsid w:val="00605371"/>
    <w:rsid w:val="00626DE8"/>
    <w:rsid w:val="006635ED"/>
    <w:rsid w:val="006852E2"/>
    <w:rsid w:val="006D53DC"/>
    <w:rsid w:val="00767780"/>
    <w:rsid w:val="00780FC3"/>
    <w:rsid w:val="007B06CB"/>
    <w:rsid w:val="007B2A7B"/>
    <w:rsid w:val="007C212C"/>
    <w:rsid w:val="007F0098"/>
    <w:rsid w:val="00934FCE"/>
    <w:rsid w:val="00952A13"/>
    <w:rsid w:val="00952CDE"/>
    <w:rsid w:val="009E1A4D"/>
    <w:rsid w:val="00A00C5D"/>
    <w:rsid w:val="00A3177B"/>
    <w:rsid w:val="00A53656"/>
    <w:rsid w:val="00A54F0C"/>
    <w:rsid w:val="00A94DBE"/>
    <w:rsid w:val="00AE1DF1"/>
    <w:rsid w:val="00B07764"/>
    <w:rsid w:val="00B2283E"/>
    <w:rsid w:val="00B324DB"/>
    <w:rsid w:val="00B8432D"/>
    <w:rsid w:val="00BE39F3"/>
    <w:rsid w:val="00C02E92"/>
    <w:rsid w:val="00C2164D"/>
    <w:rsid w:val="00C67808"/>
    <w:rsid w:val="00C80380"/>
    <w:rsid w:val="00C85465"/>
    <w:rsid w:val="00C932A6"/>
    <w:rsid w:val="00CA780A"/>
    <w:rsid w:val="00CB108A"/>
    <w:rsid w:val="00CB624D"/>
    <w:rsid w:val="00CC02F3"/>
    <w:rsid w:val="00D30F12"/>
    <w:rsid w:val="00D80C71"/>
    <w:rsid w:val="00D862EF"/>
    <w:rsid w:val="00DB5480"/>
    <w:rsid w:val="00DD085C"/>
    <w:rsid w:val="00DD26E9"/>
    <w:rsid w:val="00DF445C"/>
    <w:rsid w:val="00E25180"/>
    <w:rsid w:val="00E726E2"/>
    <w:rsid w:val="00E92649"/>
    <w:rsid w:val="00EB5804"/>
    <w:rsid w:val="00F02F02"/>
    <w:rsid w:val="00F32736"/>
    <w:rsid w:val="00F60962"/>
    <w:rsid w:val="00F66430"/>
    <w:rsid w:val="00FA110B"/>
    <w:rsid w:val="00FE259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BC5E0FF"/>
  <w15:chartTrackingRefBased/>
  <w15:docId w15:val="{2512FD06-678B-4531-934F-DE175440D7B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34FCE"/>
    <w:rPr>
      <w:color w:val="0000FF"/>
      <w:u w:val="single"/>
    </w:rPr>
  </w:style>
  <w:style w:type="paragraph" w:customStyle="1" w:styleId="msonormal0">
    <w:name w:val="msonormal"/>
    <w:basedOn w:val="Normal"/>
    <w:rsid w:val="005763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576388"/>
    <w:rPr>
      <w:color w:val="800080"/>
      <w:u w:val="single"/>
    </w:rPr>
  </w:style>
  <w:style w:type="paragraph" w:styleId="Header">
    <w:name w:val="header"/>
    <w:basedOn w:val="Normal"/>
    <w:link w:val="Head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F7523"/>
  </w:style>
  <w:style w:type="paragraph" w:styleId="Footer">
    <w:name w:val="footer"/>
    <w:basedOn w:val="Normal"/>
    <w:link w:val="FooterChar"/>
    <w:uiPriority w:val="99"/>
    <w:unhideWhenUsed/>
    <w:rsid w:val="002F7523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F752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1030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1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44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08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03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9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57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7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2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30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4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266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24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1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51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6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2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99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0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0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93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42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76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8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27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0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8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3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40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394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36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44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8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79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1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28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6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48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7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0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2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1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06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58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9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0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1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6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5244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874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35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9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1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6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0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8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3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2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3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16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4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1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0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46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586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66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42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9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1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3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48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41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8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32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4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5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18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2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9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6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1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5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27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8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7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97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2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4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2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64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0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1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57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4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0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20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46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13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07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1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48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2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7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43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8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4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0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4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43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4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0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1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53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8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09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68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2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7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7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87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9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4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17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7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1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225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9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1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2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8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9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576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92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4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49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922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76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6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1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85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0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25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3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3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72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6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31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7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97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6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8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261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90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3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85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5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254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6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763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7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1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4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342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88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3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60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3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85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23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4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6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149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68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7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31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92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4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06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86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96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4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0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1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6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1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1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41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82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7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00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1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43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94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8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7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0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32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10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8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302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3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630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9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5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27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5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7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0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4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8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0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0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9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14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1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38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91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0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738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00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16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68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11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931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2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4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38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55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679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3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7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6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9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0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18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3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0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05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59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9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33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73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8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7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25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4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22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1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9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5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3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9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0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32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60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0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98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1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4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3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55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9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57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2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8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6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091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0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8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3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7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31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7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93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4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8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26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2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66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63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8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57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9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5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23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2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22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8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35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9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0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01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74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2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21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5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7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04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1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5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6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48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8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4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69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9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36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06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915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07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97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1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2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4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26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03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67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46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9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35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8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5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9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8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00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42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7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37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03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6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8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0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93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43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5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94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30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7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26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2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8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7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3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9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0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2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45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527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6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1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0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1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86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3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1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9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38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0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4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51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106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2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5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62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752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15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5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36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98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0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7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53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5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07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54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7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1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8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2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4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56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14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577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2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2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8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84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020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031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07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4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9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0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08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14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055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3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3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6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6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75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76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6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1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26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8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7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24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1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35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1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9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25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53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74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6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1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9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97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15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363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4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0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0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87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4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45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866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88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20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3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36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5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8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6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265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39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03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3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59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36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66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8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0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8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4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83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3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1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6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6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38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55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5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2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1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8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4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0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34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3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78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3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21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0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4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0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6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22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15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9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29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1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1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5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138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0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39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21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1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4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57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90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13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3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1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42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120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62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4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94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250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3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9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9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0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7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34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20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4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5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8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51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2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7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88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4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5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72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5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00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35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9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9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5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71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2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8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03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9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03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33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66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9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2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5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07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0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33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85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1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85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93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25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6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835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30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63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70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1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75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82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3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0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1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510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49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0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1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55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66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9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0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99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07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3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71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97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3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5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02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7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0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4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52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634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88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62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11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36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09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1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146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24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86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03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00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799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15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4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7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1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0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46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7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11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73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2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24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18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35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15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98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3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59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0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8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7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1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8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01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54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5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4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6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9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36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3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69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461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0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7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58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90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68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5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79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47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117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7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9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69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85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7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6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7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94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9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6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95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87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3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84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5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77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42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3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746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84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1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140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5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28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79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5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3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2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7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32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32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6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4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6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9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8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3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7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5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89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3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1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5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678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82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01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5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0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32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98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3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15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1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56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80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99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07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6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5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9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7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82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83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68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89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53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9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19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50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34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2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6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938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7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0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761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7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5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7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17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4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9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38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7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56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4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7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0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98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6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9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1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6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0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8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5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8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8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88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7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9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3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1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3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24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7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7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3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1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7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8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6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2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2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52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8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2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4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3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72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97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48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4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48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68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5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6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8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13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99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48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8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4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2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7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97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06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5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50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1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6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9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05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27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2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7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24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80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04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2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80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54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099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263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01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23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4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7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98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3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34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99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4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3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13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60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7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966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7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57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8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40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66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69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3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6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2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7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81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98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74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1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09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8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5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31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41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0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4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58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20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52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659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6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4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1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34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7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9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08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2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2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0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6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73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75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482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45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20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33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4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3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38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66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42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1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7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33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1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6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3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9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71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81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0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2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9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6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9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2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63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5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3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66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069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6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8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53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6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3796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39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09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01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12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76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3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1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5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7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4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55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82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50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99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18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7543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83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78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3825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137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21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66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746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6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862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781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87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67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159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82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87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35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1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12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06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6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24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72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9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2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2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23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319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81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23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0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4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7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72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13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5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97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36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5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276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9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259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31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24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201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4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8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39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5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5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35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45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5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0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22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62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98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01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1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6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2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32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9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10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713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2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44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5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1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83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9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20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7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82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65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0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7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12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5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21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5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70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72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69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8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4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5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8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1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8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1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03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3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43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21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08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2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43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1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9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51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8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20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91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44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34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7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63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83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393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044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46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86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4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25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74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7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10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46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4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1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8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32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643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54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35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76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5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82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19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2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0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9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1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16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3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2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5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82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8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0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6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96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3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348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2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9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5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6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03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5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3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0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8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5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87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76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37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9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52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44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7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3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914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7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0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19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50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86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5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5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465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79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69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991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00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83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87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0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00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3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7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6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8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63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18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8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7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79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1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1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85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9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51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49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2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8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9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0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3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23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1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2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6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4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13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55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8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9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4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38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6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6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11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1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27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8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2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5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20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98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97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2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895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7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9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55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3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79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0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60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756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13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9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538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0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0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793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86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16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4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53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9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1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03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24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9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72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13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9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5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91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5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4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95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1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9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5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9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9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2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09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74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23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4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9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64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02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82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8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4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6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3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2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8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8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2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77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314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54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237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45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62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7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5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1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49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46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0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1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40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2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1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53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80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4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74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3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4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02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7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00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02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8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66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02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7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2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90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42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0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5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6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73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50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0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3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84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379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2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7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02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18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3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97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5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7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5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4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37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87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95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56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56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01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38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82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24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6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8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8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2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11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8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4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69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86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25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19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96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4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32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2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56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7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2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7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4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0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48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25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995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6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96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28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29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8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26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58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1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03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34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75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2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05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050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67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4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09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6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43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172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36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1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18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00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02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2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19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0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5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9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37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5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5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1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19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0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56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2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69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7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24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43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2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75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27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9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3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92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92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03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43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5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5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73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5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4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4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9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76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2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16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5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7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7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71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5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3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8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0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46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2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0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1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53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5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90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2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20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99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37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95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43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4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25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32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15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63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1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49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2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19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03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6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27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5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96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93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7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82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0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8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8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826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05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275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33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96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724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4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8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74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37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8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438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6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127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10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7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8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6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6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1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26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45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4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0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8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66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58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50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3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50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438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43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0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0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66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35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1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0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5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97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7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27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24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38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35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23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259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3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2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2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88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8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0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92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5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79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65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1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51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86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1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7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8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080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4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76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9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05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58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01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4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3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1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3404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069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1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44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8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13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268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38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14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5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0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9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42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282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144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9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27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8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498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19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9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79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09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33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56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18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1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505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5498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68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1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9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37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9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1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00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33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540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1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31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11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2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0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2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6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9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29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50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1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6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2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0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7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599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18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3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77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34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3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9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09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4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0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84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4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83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1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3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8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75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4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59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54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6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0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83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0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5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91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6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48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35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3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35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8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22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34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96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7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175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95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94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66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0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5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6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65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9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22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8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006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66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79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18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8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0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1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57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7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34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43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69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3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0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2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26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0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9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3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13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14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85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5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84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190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5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37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88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1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07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247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3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82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32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7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0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04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66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6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78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25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906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4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34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0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1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6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8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6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6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9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51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6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03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3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4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98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33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45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67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4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76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82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6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28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3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744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5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2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9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71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2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5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3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79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5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3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3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8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11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71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75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0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4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24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18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30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2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1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48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35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0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47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2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9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8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52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0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7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24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44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16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6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5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92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91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7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102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8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4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4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1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47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34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5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70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9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7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43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3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1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1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56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3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27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2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3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65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8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619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42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1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6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074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1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9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1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9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0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2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6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09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38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95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66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814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493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62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3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9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18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925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23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69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7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60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25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947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35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0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609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84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4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2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80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70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43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72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5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67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4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5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7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4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16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02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02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58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46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20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7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06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92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59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8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8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29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7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9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3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37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79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001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12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4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03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753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8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85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7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79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4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4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5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47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700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33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6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968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6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2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668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4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63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001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6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2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44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93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43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62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8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7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5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3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9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2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9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156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0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78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6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53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8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84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5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6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51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58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8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49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69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8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90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2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0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89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70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65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9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1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42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0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1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8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4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86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5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8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40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88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9936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38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40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04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79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6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1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5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9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4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64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7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1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5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9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823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06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0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34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3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7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42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7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12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82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1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0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9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2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8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59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3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5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48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194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09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7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4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45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85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5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97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0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4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2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3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9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7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6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41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5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55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31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73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1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0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9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8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7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03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8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9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37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78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3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3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7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5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77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24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982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07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6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7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77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0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9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41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41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37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0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94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7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6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90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85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2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1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13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58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8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15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4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05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8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0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93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2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1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4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66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350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52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9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35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23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2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8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73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5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28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13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8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59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6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47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606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61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98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738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42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33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74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44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38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1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99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10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52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29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01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9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5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84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8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40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8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61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54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9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25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57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3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218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3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2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27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5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6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73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55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9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7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6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52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1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2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03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2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5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93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5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54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80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01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0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0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6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4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4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73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73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60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77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2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0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0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0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9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89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2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70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8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6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38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33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6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06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55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96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97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97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03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300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1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80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1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7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5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0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5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2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16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8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85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1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53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9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36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3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8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068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7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9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60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53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5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1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51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23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0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37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3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2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43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3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87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2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4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8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16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19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7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3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6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8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0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262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4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24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1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8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1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5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776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7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67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9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61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4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48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67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8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7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9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6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29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21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76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55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49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97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148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47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4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0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2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4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8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89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80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17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00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72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5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4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95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36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7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37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5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8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22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27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66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04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0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571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3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1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88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9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85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75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3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845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166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33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93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00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9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810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741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42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3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66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9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56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26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7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2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9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4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947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6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2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77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92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90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63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1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1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87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37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45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01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554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7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5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37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5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78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9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0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7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725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2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75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7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48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330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31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79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47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41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2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06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46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8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62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5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99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56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03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75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36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6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5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33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41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2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22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55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987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7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4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2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78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9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09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7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57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5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751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29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2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52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8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8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8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7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9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7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35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8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293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1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89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36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48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4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7504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580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0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9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2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46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32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3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6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6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30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2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86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9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6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698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44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5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32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2798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0836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75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67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6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819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9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2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54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1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7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0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3606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144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84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1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3352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75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1255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68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5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5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06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427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59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000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56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8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1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62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5312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1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13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54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5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680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4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81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6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3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7503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886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918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06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7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25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3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23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2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118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71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6877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67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67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64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41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343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9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1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018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376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1002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900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14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29181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33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9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32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6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15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0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8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4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2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0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1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75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35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0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45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74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8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81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1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9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1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2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1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85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2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8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6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1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087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13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56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46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2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8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9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9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93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4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8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83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76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6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1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9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54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8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15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8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7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23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9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18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05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4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23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83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97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94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0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54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3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97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85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5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23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50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36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430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48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02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9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878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07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91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20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0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2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1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0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4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75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2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72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7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05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5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22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3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8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7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86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23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1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51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58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4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7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26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6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6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022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79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34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6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0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51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46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0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26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51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56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77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3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3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6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3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7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4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29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5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7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1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7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20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2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28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46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75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5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24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2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05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4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5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8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3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760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44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6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89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93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61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5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4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2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2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62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76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8802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5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94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0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0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9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7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59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1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64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8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4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9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90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6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1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1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712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88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6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4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96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58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77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64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38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4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5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34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2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11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27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17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0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502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33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4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1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0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98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2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1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19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555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40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1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54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29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1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84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19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20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0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077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7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0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0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16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79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96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35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93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2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9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9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86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9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67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46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41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69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6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7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55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9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1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25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2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4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950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99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65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18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6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7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3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95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857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29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40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11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29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8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2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54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01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075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74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9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53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08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7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6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74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6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675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12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0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21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1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3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1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56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8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1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60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65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4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27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9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9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23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363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08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60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256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17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2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2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5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9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38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8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39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3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349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77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5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0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8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5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8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63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01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088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42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469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07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391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76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1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00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31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96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1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420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3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5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23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9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30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548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28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47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8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2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60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1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48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0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1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5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3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415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62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1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4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60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76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15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69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2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1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2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22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63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0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4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6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9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22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02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9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26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2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0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31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71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91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15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23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62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89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0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54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74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8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4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09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46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6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03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93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93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0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75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1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71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6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20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76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92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052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9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8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12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21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5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9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0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01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4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48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4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8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3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30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2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3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2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5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7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4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50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7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46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36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9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53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03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1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2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20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1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8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13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09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4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8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4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72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52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43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963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74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324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4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29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13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067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846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5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28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7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6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3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05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7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83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4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51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7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9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3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22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82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19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89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8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4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82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6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45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4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85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76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70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86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0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750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6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59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3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8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6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49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52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47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7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1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09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9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8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338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93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6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2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3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64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1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87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3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53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5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08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9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5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82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1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7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85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57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28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13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63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1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9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7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9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06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45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56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06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4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260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7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0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6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9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46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04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90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36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7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1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78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9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06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52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46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22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0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16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8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43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7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37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0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1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38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8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95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8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4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66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7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1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50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6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59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1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2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1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20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9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7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6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88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9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894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659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627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86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079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18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1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78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7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71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3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8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11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7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54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56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2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8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0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51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14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6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8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9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34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93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0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1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5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17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15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7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91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8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8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9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4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72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2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8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5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759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3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5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5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22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5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73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9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87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7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0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5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42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30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83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35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15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1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4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24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1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59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67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78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97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79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3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24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7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85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69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6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0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4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533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06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38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5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72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14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19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5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79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43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55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33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5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4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1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503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70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9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4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78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09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71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7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07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8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9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75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93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2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385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53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656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029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1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23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19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93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3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5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9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69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76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6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611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51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54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59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40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86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09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91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1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3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7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2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85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7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3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2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56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057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04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50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36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07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51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78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90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6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0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94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646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19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5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5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5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5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9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6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5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15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35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4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6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9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2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0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2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4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7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06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95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72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0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0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49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8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94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1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447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1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0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93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4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2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6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38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1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3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9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0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9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961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2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58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9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4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1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086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2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13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8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6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1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2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2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1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5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370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93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3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92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3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94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69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7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49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13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4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723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0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6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23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30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28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2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758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0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6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9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5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63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04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74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13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8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22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36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9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62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03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3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3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68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02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26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12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0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05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72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770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88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17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4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89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52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761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7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00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2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41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2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4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02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241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01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2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8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7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6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45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30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36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03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03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1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173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4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8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29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67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7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8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6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99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8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70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750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29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9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772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80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89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653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8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4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0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49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6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8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5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1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8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72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2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1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57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6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9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7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53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02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8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42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40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10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3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3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20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60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7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9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48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53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68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66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54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213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313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6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1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2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9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63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58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32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2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05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6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9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5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55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9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0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37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09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84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93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76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80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5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83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63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5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68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3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0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4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08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19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94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45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9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9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875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6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562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74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50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7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46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3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26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09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39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69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1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4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82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6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97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77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5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43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98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88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0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6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47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0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740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0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1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16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61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7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29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91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14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8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1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43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9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9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2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874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0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5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07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5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8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50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3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49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67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3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2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9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4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70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6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942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8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0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00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9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0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2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5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027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35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84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22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3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6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0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570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7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35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5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0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16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81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2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3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7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3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0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3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3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2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75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6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5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4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85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60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59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01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3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0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60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73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84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73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5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295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80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82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217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3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87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88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9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17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05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3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3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789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792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0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0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4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48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71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6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89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56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48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1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34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42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4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16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63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14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838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68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39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0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73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0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72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9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9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9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50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2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5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21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286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9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973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4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4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7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0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30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47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79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32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46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5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744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519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6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435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3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2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9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9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97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4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8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53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3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1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84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9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069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5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2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6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20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99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0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14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49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4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4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062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9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9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7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47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0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41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653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26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0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45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4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5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9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86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99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6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8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1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4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1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8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0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0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0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2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2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04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86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03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5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93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6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0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9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52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224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92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9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549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5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25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32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922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3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3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6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40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14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52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0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59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3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092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7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00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3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4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82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8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32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8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6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9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82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0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35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00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6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24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4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70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54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1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0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15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94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8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30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5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86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0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88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8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11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14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62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9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31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8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85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0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261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131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232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2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01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38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14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4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230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9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90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5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342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9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36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3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8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93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02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78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92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45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5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10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4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01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3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9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0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28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36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52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341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2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82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71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05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52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661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9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8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8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1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55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70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8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30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259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0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90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025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22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8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98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564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85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3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4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2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58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2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0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6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7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84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7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94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462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2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0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160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7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6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9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9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9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9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8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6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56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58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34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629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97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4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7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43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553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6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10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0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14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69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57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28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4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6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11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71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3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92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13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7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6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8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46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134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6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335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190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80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12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32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24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459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04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110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17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84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94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08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48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9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7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2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97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85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77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52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00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5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86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707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66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2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55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8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1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38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330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4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5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34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9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77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23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54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8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2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58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17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49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82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5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41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706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3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6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65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1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51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6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8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102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55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9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12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52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69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1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8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326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91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852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39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39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330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43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0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4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35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7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4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94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9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04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3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22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56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43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79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8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4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934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42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8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99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67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9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1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55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2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7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6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9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36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5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1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6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2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98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505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2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4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7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29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51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76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36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44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58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93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24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8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7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664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32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3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46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38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8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56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545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9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3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95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945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3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5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2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1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952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23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627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45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3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9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8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23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21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749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9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5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69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45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0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5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77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1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07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76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35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4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2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7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1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3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9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26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0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31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9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45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29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9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69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068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8397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7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166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44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942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09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11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835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335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8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13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719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6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1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799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75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06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1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15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6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8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02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67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36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39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2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4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5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54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27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2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2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9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7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02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18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05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8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06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192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90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7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0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50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117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63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6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9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657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7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224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41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84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8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96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50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6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5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54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9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3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42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75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4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53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27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33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21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41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96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7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9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45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43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4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04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95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820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345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7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1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6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87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66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4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66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9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1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184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43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2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30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85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625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68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7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7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65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29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9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77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1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585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61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62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10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36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5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1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54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9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02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12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325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684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82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0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43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2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827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8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62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0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2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439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8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76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6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61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1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639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1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9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4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44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023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8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92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9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37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08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844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281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43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708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9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33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15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77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57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1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15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58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54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39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4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6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45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528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3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79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1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01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93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96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343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270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2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26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9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65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7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369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2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11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15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928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39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28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85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556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2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0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34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4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85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93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7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71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62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33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367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76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6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15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449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1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4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3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5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4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70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0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215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026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0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03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230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8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77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03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8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5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48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75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7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11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1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82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65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7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2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49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06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28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6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3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52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39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67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047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5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0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83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16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21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7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32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7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54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41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23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78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51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8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1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16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0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89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1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6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8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8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630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56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168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17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51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16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524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285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14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54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024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1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3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9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57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05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1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227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36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33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406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5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63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9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83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9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75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167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449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9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573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1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70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0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1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0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6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39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0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92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24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9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89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816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37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9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8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67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8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71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28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2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9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08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72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87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5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4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4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7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99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7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0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4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29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3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5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714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8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328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9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7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16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47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42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7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9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3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6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51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30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18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4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39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1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8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71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1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4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1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619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4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6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69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11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10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4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4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42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98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20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49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8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99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71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805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17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166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04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14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931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2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25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59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5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143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839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789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524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66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65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74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8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3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67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9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4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4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869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384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1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92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5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3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2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93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29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0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2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51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0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41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8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76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17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2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090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49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65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06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16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9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55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71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47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889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3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3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53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2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03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91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501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060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2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75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5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841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816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507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4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26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613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10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1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2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36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80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03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8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41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89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5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53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7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4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1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66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4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5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384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540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95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26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06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4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09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43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9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7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7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058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13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94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11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8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293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3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40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79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65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6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42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8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9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7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28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16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25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46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8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38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77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3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2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355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16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86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7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8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91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73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1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0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30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38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68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6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0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24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6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55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6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6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63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96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7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0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79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63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9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5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5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1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47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14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943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864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0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23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30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01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7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85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46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44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77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6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24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3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64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1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29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5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3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28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2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840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9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64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26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62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14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27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252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2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401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16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668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61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47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0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84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006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72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15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8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49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16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1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90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2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54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7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359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3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6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0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49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17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7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87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73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56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5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56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73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9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71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93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53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734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1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4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185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3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3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97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0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5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32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2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12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0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26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42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38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81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17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80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01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77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9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979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23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65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2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9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2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20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7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856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7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7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6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9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81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92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29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2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52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8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16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65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59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58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8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84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76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43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849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69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68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09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6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3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89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23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7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46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9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2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1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429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6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1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9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74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9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49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79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18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91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70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21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00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6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15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70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031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0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711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5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33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22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1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18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692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4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49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8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961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8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43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2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2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50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38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63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5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9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85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82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2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12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38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1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6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45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18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32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15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4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05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03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4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282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3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45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4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68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006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46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8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2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35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441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55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55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05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92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94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4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2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1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0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565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5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25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472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6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83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80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0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0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62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7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43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14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8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0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73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0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9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53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75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87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41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45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2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43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71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90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7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5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132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772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74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38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26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4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9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0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24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1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6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71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9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53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9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7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9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28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38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0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23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77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77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47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34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07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90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0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61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8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338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8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979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8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9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01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3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252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9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1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40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308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52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6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01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26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9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6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9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78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21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21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4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89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703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3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88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7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0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0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861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3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99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8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059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7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335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0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93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0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59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4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23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5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89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18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68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88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6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960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942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88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54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1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633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612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594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3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0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1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71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5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89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80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16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05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60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3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85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8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1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93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3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6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91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10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1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06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3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0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6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11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64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05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749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9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9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891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92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00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5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32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54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49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17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801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5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5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82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67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0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69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3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3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43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40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0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77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14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7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4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8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09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7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07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51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36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19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48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2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94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7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8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6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14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409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4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03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17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2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3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8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17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229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3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81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3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85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3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81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0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31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7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70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14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23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971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1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6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0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51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43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4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42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3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56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76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11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52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5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80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897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35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65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99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300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8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227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25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43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56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8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32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6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79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169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4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158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94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18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7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8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88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14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8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7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26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26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7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4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93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06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6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207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10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3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52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91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8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250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0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8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95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1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39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24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85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5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67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968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50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8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3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16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0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68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45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93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44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89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0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2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4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55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0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6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9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55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2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1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6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4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0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0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37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65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627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10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53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5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4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172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01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2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346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36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5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1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61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02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1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5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81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6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6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2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1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79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59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77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9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98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53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86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70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85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70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31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09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5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0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1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56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7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2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5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19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12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09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0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2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018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45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63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60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7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42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33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2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2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87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06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8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5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71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53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80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22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35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62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85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64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36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7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425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0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3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913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54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08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36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24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48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4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7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15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62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54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06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94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31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99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1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93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5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87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895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126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6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3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2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39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68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481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5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3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7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2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8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11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9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063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4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87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02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6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2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57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2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1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86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9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2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64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84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00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11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5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64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86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7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2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26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06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96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1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99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8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84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70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82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9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271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764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74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012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51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47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14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3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50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95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4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60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8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490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23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1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94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8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439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14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4087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210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89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626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648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339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066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783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37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598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988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14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146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7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659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951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532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0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02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01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374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99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507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533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0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860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590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3963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773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8983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708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315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32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9160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33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2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563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292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8429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10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562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373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0608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050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62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121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1305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046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244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676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170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7755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958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6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074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547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448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440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688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668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485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4573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484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1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4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66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1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20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4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79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5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55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9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856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85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2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26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03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121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34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07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14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05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84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9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1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52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84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53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18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5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0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8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80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16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20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8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1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56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21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0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857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9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80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380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25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4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2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4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9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402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38368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437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5000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83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869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1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762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73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0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87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2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93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47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34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6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844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4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543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63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61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9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94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4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95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31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037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14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6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4857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840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1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8918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8650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07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8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43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1003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29624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8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331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040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729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687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664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48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09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36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8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1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08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32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04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26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5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7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699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33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6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91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1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81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41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287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1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94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47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96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99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44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7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4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25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63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07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0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7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17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6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4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92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5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28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70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1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5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11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6122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75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8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02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872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44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1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46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272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41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7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525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5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0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281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87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1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334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47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73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82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4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40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86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48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10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7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79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7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1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0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8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333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9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43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3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06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2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0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09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13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21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58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7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460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48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53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7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461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89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4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97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97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8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33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18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167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2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031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5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422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92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61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24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84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4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5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6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491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89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400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268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238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8581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03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5969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8256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642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2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122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924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70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88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75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1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736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81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00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97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83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09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8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14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872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54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9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50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6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530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80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1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73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09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3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1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0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5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27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47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01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4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40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22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69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1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25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9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21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85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7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5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347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49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07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62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2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28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466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0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195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8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9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20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400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3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5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689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9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0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50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226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0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701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31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07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10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232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0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3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20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05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80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62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67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143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1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28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19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08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4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9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06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86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8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8938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3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41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8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569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46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90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17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76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5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5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1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93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91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97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5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87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7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10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460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2126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5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89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12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45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1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5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3480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42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01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06619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974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59349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82625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2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65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65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1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160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875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312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1103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715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3565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04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03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48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049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45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0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03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81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983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6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84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35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798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894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02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30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7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9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018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3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04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04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29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4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14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204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63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8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27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1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9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592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057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8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9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30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388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84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0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5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7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4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863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235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1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37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5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5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3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59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9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339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002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2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09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52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7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1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2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320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4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2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3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437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37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48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5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3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93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11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99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56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5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7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5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7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9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4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43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333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03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0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87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47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7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9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90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10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41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95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2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5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9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57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24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5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93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02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33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0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7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675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401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5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81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06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56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72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32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125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9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357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718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003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33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240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95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888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3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505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84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2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1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49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4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1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06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22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2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47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293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56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5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27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1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01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84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127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1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82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0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771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1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07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59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13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8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74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9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67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7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74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73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67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8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48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94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60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70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11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84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3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473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0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9717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5029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634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6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9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6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0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8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9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0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93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255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07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9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079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3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09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180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36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95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50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61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88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7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28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6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913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3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7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88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8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97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83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463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80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965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9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93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029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0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46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16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75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1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63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90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571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0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94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11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5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167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697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824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934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221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5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3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81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708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22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16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5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9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6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15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6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0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983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4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4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4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0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8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8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0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1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55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659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8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4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48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60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6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04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3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4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986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75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0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63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07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36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0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5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326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55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2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9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136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598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8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8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44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639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26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70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8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470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1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155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24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26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94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202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7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90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7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28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1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07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0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27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05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8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8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64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3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4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42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9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9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8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8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595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17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6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25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79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57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09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44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7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30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50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0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6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21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4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46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115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26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49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06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280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5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14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624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584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46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63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2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3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4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01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66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5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47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39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8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01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58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58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43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9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03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97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2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9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6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5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9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298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43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545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70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81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604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259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70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6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0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5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642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104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0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86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15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162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05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6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94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770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86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6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12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79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253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6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51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88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7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2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66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56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6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3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7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281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0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51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03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4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19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69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17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4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7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03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81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42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5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089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47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03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93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2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65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9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06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55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78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60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28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05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1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667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5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69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2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0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03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3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81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2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4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99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761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93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19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649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80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250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53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13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8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13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856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32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70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018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95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8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059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06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981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56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3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2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30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80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41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7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3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154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1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07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7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78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98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8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875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08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514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44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02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9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30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42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60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98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7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84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0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50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4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435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30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2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4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342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28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363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77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1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6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77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4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4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2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3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51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83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56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0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18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6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08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47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91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80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35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74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35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977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3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9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16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1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14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16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8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8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2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748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8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79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1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98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8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62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0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30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720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9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47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3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386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389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217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5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4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9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5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94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3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4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23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55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34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3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1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185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796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1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13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95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56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91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03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4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5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7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00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5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8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27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2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79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10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51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64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9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75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371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8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85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5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33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07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36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4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3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41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6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4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137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39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74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667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62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41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71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19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751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3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17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500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87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66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359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9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848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55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27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4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373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64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11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2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90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1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09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27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265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11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5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85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81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366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85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222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6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5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8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73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9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96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6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57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4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0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05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745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8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59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612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25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18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70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5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90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54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5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687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7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4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173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099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50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39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66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3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717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56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8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379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24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2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8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566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9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48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250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3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80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758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56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2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1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36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70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2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0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284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0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8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86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5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79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43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4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5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68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798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49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11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959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77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051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431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19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177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4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7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36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9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647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8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9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93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64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27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53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138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7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3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5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11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3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6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250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5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4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9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67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2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61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9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2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8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40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72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1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7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9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28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98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1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11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61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5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78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093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635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92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66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2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86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1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7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980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35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8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180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7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0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96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8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09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4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90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8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63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1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935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77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518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56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8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383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7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4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2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85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87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845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7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613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6767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94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70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1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2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1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4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0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22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22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0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65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071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92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58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98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1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88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0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9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30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7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50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3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4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5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90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915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42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46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9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7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30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85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21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17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3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78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69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32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14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90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8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7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186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6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345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12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1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70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57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9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732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8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7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8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44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058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82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18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01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23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7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93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95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425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0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82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03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6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68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2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051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0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7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88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91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1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150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29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595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15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7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40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6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0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67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76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97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7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83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23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7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71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6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6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6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12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0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9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2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6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96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1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8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592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984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06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7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778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4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04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432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78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63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24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06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56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2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0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67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76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9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31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99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45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97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534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1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1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68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555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740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4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74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8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49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8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65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29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19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1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81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45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67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59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13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1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9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8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79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998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400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53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24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23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38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22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65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13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01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3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48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46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31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11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7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8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45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5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1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4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76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17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9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0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24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63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6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55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616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3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86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62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86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20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207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46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786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0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16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09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341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67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2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301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086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77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07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69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06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91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539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7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4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991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45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774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10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16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39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25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22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4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86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0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33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1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67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2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54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04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706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66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451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0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56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0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7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697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7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03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8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0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1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4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14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16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4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462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73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1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77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1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5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86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549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896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45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1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09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01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10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50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5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050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33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5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3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4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1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9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662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1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9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02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3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3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4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8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50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9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6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6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52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38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60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87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57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240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87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97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45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7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5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4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1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157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01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64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857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9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1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05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20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3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04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3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4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45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8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79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0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9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92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4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43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7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1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447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79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8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31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5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54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48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8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37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8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7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88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8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33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90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747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7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456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75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52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76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2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067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397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8129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48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9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2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7733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759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0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0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2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12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14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89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5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52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567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556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3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81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442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9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4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15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4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18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199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883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43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94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5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205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05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597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93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9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2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2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85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32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079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532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0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09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0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03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5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3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0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2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88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5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8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5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04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27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9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261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5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41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457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83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49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38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81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715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7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96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23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0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73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07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15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9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53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151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39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7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91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67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256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2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44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4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80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0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6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98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629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22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35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3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09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293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18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02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396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852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29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853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43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740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74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95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459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2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1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4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249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324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14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07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74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4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2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9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3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40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0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0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45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70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92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45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34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6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81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73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4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8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90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443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45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7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19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89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110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00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50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19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26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09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4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40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7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64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74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2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28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7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15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08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736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4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7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03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31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15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7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8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93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1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39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98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3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83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29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0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44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08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040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0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8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1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76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3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90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4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6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8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9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79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1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2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16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21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89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22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6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811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76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4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06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15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25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27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796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1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41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04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087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09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30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6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00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1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17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086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03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17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3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8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68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79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1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79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8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38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86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82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8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87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7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37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79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82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9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36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8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74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26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84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6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52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20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65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45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109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16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8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33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813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73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60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010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247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8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6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038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036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44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12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726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0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83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335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59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09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9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66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8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7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532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42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0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971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48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5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7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014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663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516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08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39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08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8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29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3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67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8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5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661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29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1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03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06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17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4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29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25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541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65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43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42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3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61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23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76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043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80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97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19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32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0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40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231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973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2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28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87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61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77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13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7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7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1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056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6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446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60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69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27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9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373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84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3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87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09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595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58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24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4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0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03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149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550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41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69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2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48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9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44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94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0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14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85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72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55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3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7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32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1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812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5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75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9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4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2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69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81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2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68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47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7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23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32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26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037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35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71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48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42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409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5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47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63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158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44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83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799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8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0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072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2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65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2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4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752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91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57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450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16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87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9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96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87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279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18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696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61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8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5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78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75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9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704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31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269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63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34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8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013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8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19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661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1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520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9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9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356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2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80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9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7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49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562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1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95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1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14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2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64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6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06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62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52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67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56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8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1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1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5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6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8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89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494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104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272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46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4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632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71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0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3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8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77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5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493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34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5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06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1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844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3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7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974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96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1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08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15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0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74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99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202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0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6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7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21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601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1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97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72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1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89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113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56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94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45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4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12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54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37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757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15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95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679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758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677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1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2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55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89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962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8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41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22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752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9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67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832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88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5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75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2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01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92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0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15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744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90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10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168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53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83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4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4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14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71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16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67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957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24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8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4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67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19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4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5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4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60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2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2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8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05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69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06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8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9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90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651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2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2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921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88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3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694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567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96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795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31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4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999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677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43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0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4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40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078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08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9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08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04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671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303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6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118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2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3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55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7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90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340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59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13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38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9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259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89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24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80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8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4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8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0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1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78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171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60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28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4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38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65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72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6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243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848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259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2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00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5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24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0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9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629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3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33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54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75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36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170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96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9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4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474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855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6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3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55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6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89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516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14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53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94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886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31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4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92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25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383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86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09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97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06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7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501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42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064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001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29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79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5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1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5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0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60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2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88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6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12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5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31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20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94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27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104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75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2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84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8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61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20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1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05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29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02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2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3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102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4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635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597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08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09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1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91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17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3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01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3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634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81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79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165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0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89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42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969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744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64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511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18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89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04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29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529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800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9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5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5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365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48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1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265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72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4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11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6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3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584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305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01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953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25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0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7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827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679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66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70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42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2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75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81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3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397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399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98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576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79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4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1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3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16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13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49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2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17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32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038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85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132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99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82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8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08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48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9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30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50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9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813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840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742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0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104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215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4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7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60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35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53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0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66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52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5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3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2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0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26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84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37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4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46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net-informations.com/faq/net/stack-heap.htm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6</Pages>
  <Words>1039</Words>
  <Characters>5927</Characters>
  <Application>Microsoft Office Word</Application>
  <DocSecurity>0</DocSecurity>
  <Lines>49</Lines>
  <Paragraphs>13</Paragraphs>
  <ScaleCrop>false</ScaleCrop>
  <Company/>
  <LinksUpToDate>false</LinksUpToDate>
  <CharactersWithSpaces>69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84</cp:revision>
  <dcterms:created xsi:type="dcterms:W3CDTF">2020-06-13T10:05:00Z</dcterms:created>
  <dcterms:modified xsi:type="dcterms:W3CDTF">2022-11-14T13:41:00Z</dcterms:modified>
</cp:coreProperties>
</file>